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929C77" w14:textId="707FBC4C" w:rsidR="00603D27" w:rsidRPr="00A60C7E" w:rsidRDefault="00BC05EC" w:rsidP="00493F56">
      <w:pPr>
        <w:pStyle w:val="Title"/>
        <w:rPr>
          <w:rFonts w:ascii="Arial" w:hAnsi="Arial" w:cs="Arial"/>
          <w:sz w:val="22"/>
          <w:szCs w:val="22"/>
        </w:rPr>
      </w:pPr>
      <w:r w:rsidRPr="00A60C7E">
        <w:rPr>
          <w:rFonts w:ascii="Arial" w:hAnsi="Arial" w:cs="Arial"/>
          <w:sz w:val="22"/>
          <w:szCs w:val="22"/>
        </w:rPr>
        <w:t>ANNUAL</w:t>
      </w:r>
      <w:r w:rsidR="00D70309" w:rsidRPr="00A60C7E">
        <w:rPr>
          <w:rFonts w:ascii="Arial" w:hAnsi="Arial" w:cs="Arial"/>
          <w:sz w:val="22"/>
          <w:szCs w:val="22"/>
        </w:rPr>
        <w:t xml:space="preserve"> </w:t>
      </w:r>
      <w:r w:rsidR="000C19EE" w:rsidRPr="00A60C7E">
        <w:rPr>
          <w:rFonts w:ascii="Arial" w:hAnsi="Arial" w:cs="Arial"/>
          <w:sz w:val="22"/>
          <w:szCs w:val="22"/>
        </w:rPr>
        <w:t>EMPLOYEE</w:t>
      </w:r>
      <w:r w:rsidR="000C19EE" w:rsidRPr="00A60C7E">
        <w:rPr>
          <w:rFonts w:ascii="Arial" w:hAnsi="Arial" w:cs="Arial"/>
          <w:spacing w:val="-19"/>
          <w:sz w:val="22"/>
          <w:szCs w:val="22"/>
        </w:rPr>
        <w:t xml:space="preserve"> </w:t>
      </w:r>
      <w:r w:rsidR="000C19EE" w:rsidRPr="00A60C7E">
        <w:rPr>
          <w:rFonts w:ascii="Arial" w:hAnsi="Arial" w:cs="Arial"/>
          <w:sz w:val="22"/>
          <w:szCs w:val="22"/>
        </w:rPr>
        <w:t>PERFORMANCE</w:t>
      </w:r>
      <w:r w:rsidR="000C19EE" w:rsidRPr="00A60C7E">
        <w:rPr>
          <w:rFonts w:ascii="Arial" w:hAnsi="Arial" w:cs="Arial"/>
          <w:spacing w:val="-20"/>
          <w:sz w:val="22"/>
          <w:szCs w:val="22"/>
        </w:rPr>
        <w:t xml:space="preserve"> </w:t>
      </w:r>
      <w:r w:rsidR="000C19EE" w:rsidRPr="00A60C7E">
        <w:rPr>
          <w:rFonts w:ascii="Arial" w:hAnsi="Arial" w:cs="Arial"/>
          <w:spacing w:val="-2"/>
          <w:sz w:val="22"/>
          <w:szCs w:val="22"/>
        </w:rPr>
        <w:t>REVIEW</w:t>
      </w:r>
    </w:p>
    <w:tbl>
      <w:tblPr>
        <w:tblW w:w="11722" w:type="dxa"/>
        <w:tblInd w:w="360" w:type="dxa"/>
        <w:tblLayout w:type="fixed"/>
        <w:tblCellMar>
          <w:left w:w="0" w:type="dxa"/>
          <w:right w:w="0" w:type="dxa"/>
        </w:tblCellMar>
        <w:tblLook w:val="0380" w:firstRow="0" w:lastRow="0" w:firstColumn="1" w:lastColumn="1" w:noHBand="1" w:noVBand="0"/>
      </w:tblPr>
      <w:tblGrid>
        <w:gridCol w:w="11722"/>
      </w:tblGrid>
      <w:tr w:rsidR="005C3B4E" w:rsidRPr="00A60C7E" w14:paraId="39CE3B96" w14:textId="77777777" w:rsidTr="00B551ED">
        <w:trPr>
          <w:trHeight w:val="44"/>
        </w:trPr>
        <w:tc>
          <w:tcPr>
            <w:tcW w:w="11722" w:type="dxa"/>
          </w:tcPr>
          <w:p w14:paraId="70FA5F4C" w14:textId="77777777" w:rsidR="005C3B4E" w:rsidRPr="00A60C7E" w:rsidRDefault="005C3B4E" w:rsidP="005C3B4E">
            <w:pPr>
              <w:rPr>
                <w:rFonts w:ascii="Arial" w:hAnsi="Arial" w:cs="Arial"/>
              </w:rPr>
            </w:pPr>
          </w:p>
          <w:p w14:paraId="5026ED08" w14:textId="77777777" w:rsidR="001875A2" w:rsidRPr="00A60C7E" w:rsidRDefault="00C44437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u w:val="single"/>
              </w:rPr>
            </w:pPr>
            <w:r w:rsidRPr="00A60C7E">
              <w:rPr>
                <w:rFonts w:ascii="Arial" w:hAnsi="Arial" w:cs="Arial"/>
                <w:b/>
                <w:bCs/>
              </w:rPr>
              <w:t>Name:</w:t>
            </w:r>
            <w:r w:rsidR="005B55C5" w:rsidRPr="00A60C7E">
              <w:rPr>
                <w:rFonts w:ascii="Arial" w:hAnsi="Arial" w:cs="Arial"/>
                <w:b/>
                <w:bCs/>
                <w:u w:val="single"/>
              </w:rPr>
              <w:t xml:space="preserve">                                                                           </w:t>
            </w:r>
            <w:r w:rsidR="005B55C5" w:rsidRPr="00A60C7E">
              <w:rPr>
                <w:rFonts w:ascii="Arial" w:hAnsi="Arial" w:cs="Arial"/>
                <w:b/>
                <w:bCs/>
              </w:rPr>
              <w:t xml:space="preserve">         </w:t>
            </w:r>
            <w:r w:rsidR="001875A2" w:rsidRPr="00A60C7E">
              <w:rPr>
                <w:rFonts w:ascii="Arial" w:hAnsi="Arial" w:cs="Arial"/>
                <w:b/>
                <w:bCs/>
              </w:rPr>
              <w:t xml:space="preserve">Title: </w:t>
            </w:r>
            <w:r w:rsidR="005B55C5" w:rsidRPr="00A60C7E">
              <w:rPr>
                <w:rFonts w:ascii="Arial" w:hAnsi="Arial" w:cs="Arial"/>
                <w:b/>
                <w:bCs/>
                <w:u w:val="single"/>
              </w:rPr>
              <w:t xml:space="preserve">                                                               </w:t>
            </w:r>
          </w:p>
          <w:p w14:paraId="006020A8" w14:textId="77777777" w:rsidR="001875A2" w:rsidRPr="00A60C7E" w:rsidRDefault="001875A2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</w:rPr>
            </w:pPr>
          </w:p>
          <w:p w14:paraId="02D16ADB" w14:textId="77777777" w:rsidR="001875A2" w:rsidRPr="00A60C7E" w:rsidRDefault="00C44437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u w:val="single"/>
              </w:rPr>
            </w:pPr>
            <w:r w:rsidRPr="00A60C7E">
              <w:rPr>
                <w:rFonts w:ascii="Arial" w:hAnsi="Arial" w:cs="Arial"/>
                <w:b/>
                <w:bCs/>
              </w:rPr>
              <w:t>Department:</w:t>
            </w:r>
            <w:r w:rsidR="005B55C5" w:rsidRPr="00A60C7E">
              <w:rPr>
                <w:rFonts w:ascii="Arial" w:hAnsi="Arial" w:cs="Arial"/>
                <w:b/>
                <w:bCs/>
                <w:u w:val="single"/>
              </w:rPr>
              <w:t xml:space="preserve">                                                                 </w:t>
            </w:r>
            <w:r w:rsidR="005B55C5" w:rsidRPr="00A60C7E">
              <w:rPr>
                <w:rFonts w:ascii="Arial" w:hAnsi="Arial" w:cs="Arial"/>
                <w:b/>
                <w:bCs/>
              </w:rPr>
              <w:t xml:space="preserve">         </w:t>
            </w:r>
            <w:r w:rsidR="001875A2" w:rsidRPr="00A60C7E">
              <w:rPr>
                <w:rFonts w:ascii="Arial" w:hAnsi="Arial" w:cs="Arial"/>
                <w:b/>
                <w:bCs/>
              </w:rPr>
              <w:t>Supervisor:</w:t>
            </w:r>
            <w:r w:rsidR="005B55C5" w:rsidRPr="00A60C7E">
              <w:rPr>
                <w:rFonts w:ascii="Arial" w:hAnsi="Arial" w:cs="Arial"/>
                <w:b/>
                <w:bCs/>
                <w:u w:val="single"/>
              </w:rPr>
              <w:t xml:space="preserve">                                                    </w:t>
            </w:r>
          </w:p>
          <w:p w14:paraId="36FD1247" w14:textId="77777777" w:rsidR="005B55C5" w:rsidRPr="00A60C7E" w:rsidRDefault="005B55C5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u w:val="single"/>
              </w:rPr>
            </w:pPr>
          </w:p>
          <w:p w14:paraId="25B2F0EB" w14:textId="77777777" w:rsidR="005B55C5" w:rsidRPr="00A60C7E" w:rsidRDefault="005B55C5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u w:val="single"/>
              </w:rPr>
            </w:pPr>
            <w:r w:rsidRPr="00A60C7E">
              <w:rPr>
                <w:rFonts w:ascii="Arial" w:hAnsi="Arial" w:cs="Arial"/>
                <w:b/>
                <w:bCs/>
              </w:rPr>
              <w:t>Review Period From:</w:t>
            </w:r>
            <w:r w:rsidRPr="00A60C7E">
              <w:rPr>
                <w:rFonts w:ascii="Arial" w:hAnsi="Arial" w:cs="Arial"/>
                <w:b/>
                <w:bCs/>
                <w:u w:val="single"/>
              </w:rPr>
              <w:t xml:space="preserve">                                   </w:t>
            </w:r>
            <w:r w:rsidRPr="00A60C7E">
              <w:rPr>
                <w:rFonts w:ascii="Arial" w:hAnsi="Arial" w:cs="Arial"/>
                <w:b/>
                <w:bCs/>
              </w:rPr>
              <w:t xml:space="preserve">    To:</w:t>
            </w:r>
            <w:r w:rsidRPr="00A60C7E">
              <w:rPr>
                <w:rFonts w:ascii="Arial" w:hAnsi="Arial" w:cs="Arial"/>
                <w:b/>
                <w:bCs/>
                <w:u w:val="single"/>
              </w:rPr>
              <w:t xml:space="preserve">                                   </w:t>
            </w:r>
          </w:p>
          <w:p w14:paraId="5CD137B1" w14:textId="77777777" w:rsidR="00C44437" w:rsidRPr="00A60C7E" w:rsidRDefault="00C44437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</w:rPr>
            </w:pPr>
          </w:p>
          <w:p w14:paraId="615276B6" w14:textId="77777777" w:rsidR="00C44437" w:rsidRPr="00A60C7E" w:rsidRDefault="00C44437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u w:val="single"/>
              </w:rPr>
            </w:pPr>
            <w:r w:rsidRPr="00A60C7E">
              <w:rPr>
                <w:rFonts w:ascii="Arial" w:hAnsi="Arial" w:cs="Arial"/>
                <w:b/>
                <w:bCs/>
              </w:rPr>
              <w:t>Date of Review Discussion:</w:t>
            </w:r>
            <w:r w:rsidR="005B55C5" w:rsidRPr="00A60C7E">
              <w:rPr>
                <w:rFonts w:ascii="Arial" w:hAnsi="Arial" w:cs="Arial"/>
                <w:b/>
                <w:bCs/>
                <w:u w:val="single"/>
              </w:rPr>
              <w:t xml:space="preserve">                       </w:t>
            </w:r>
          </w:p>
          <w:p w14:paraId="33A11629" w14:textId="77777777" w:rsidR="00EA7FC6" w:rsidRPr="00A60C7E" w:rsidRDefault="00EA7FC6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</w:rPr>
            </w:pPr>
          </w:p>
          <w:p w14:paraId="45DBE7E7" w14:textId="77777777" w:rsidR="005B55C5" w:rsidRPr="00A60C7E" w:rsidRDefault="00EA7FC6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</w:rPr>
            </w:pPr>
            <w:r w:rsidRPr="00A60C7E">
              <w:rPr>
                <w:rFonts w:ascii="Arial" w:hAnsi="Arial" w:cs="Arial"/>
                <w:b/>
                <w:bCs/>
              </w:rPr>
              <w:t>Overall Performance:</w:t>
            </w:r>
            <w:r w:rsidR="005B55C5" w:rsidRPr="00A60C7E">
              <w:rPr>
                <w:rFonts w:ascii="Arial" w:hAnsi="Arial" w:cs="Arial"/>
                <w:b/>
                <w:bCs/>
                <w:u w:val="single"/>
              </w:rPr>
              <w:t xml:space="preserve">                                                                  </w:t>
            </w:r>
            <w:r w:rsidR="002E08AB" w:rsidRPr="00A60C7E">
              <w:rPr>
                <w:rFonts w:ascii="Arial" w:hAnsi="Arial" w:cs="Arial"/>
                <w:b/>
                <w:bCs/>
                <w:u w:val="single"/>
              </w:rPr>
              <w:t>__________________</w:t>
            </w:r>
          </w:p>
          <w:p w14:paraId="205C6DEC" w14:textId="36350C64" w:rsidR="00EA7FC6" w:rsidRPr="00A60C7E" w:rsidRDefault="005B55C5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u w:val="single"/>
              </w:rPr>
            </w:pPr>
            <w:r w:rsidRPr="00A60C7E">
              <w:rPr>
                <w:rFonts w:ascii="Arial" w:hAnsi="Arial" w:cs="Arial"/>
                <w:b/>
                <w:bCs/>
              </w:rPr>
              <w:t xml:space="preserve">                                 </w:t>
            </w:r>
            <w:r w:rsidR="00A60C7E">
              <w:rPr>
                <w:rFonts w:ascii="Arial" w:hAnsi="Arial" w:cs="Arial"/>
                <w:b/>
                <w:bCs/>
              </w:rPr>
              <w:t xml:space="preserve">  </w:t>
            </w:r>
            <w:r w:rsidRPr="00A60C7E">
              <w:rPr>
                <w:rFonts w:ascii="Arial" w:hAnsi="Arial" w:cs="Arial"/>
                <w:b/>
                <w:bCs/>
              </w:rPr>
              <w:t xml:space="preserve"> </w:t>
            </w:r>
            <w:r w:rsidR="00DA4868" w:rsidRPr="00A60C7E">
              <w:rPr>
                <w:rFonts w:ascii="Arial" w:hAnsi="Arial" w:cs="Arial"/>
                <w:b/>
                <w:bCs/>
              </w:rPr>
              <w:t>(S</w:t>
            </w:r>
            <w:r w:rsidR="00A92C9F" w:rsidRPr="00A60C7E">
              <w:rPr>
                <w:rFonts w:ascii="Arial" w:hAnsi="Arial" w:cs="Arial"/>
                <w:b/>
                <w:bCs/>
                <w:i/>
              </w:rPr>
              <w:t>upervisor</w:t>
            </w:r>
            <w:r w:rsidR="00DA4868" w:rsidRPr="00A60C7E">
              <w:rPr>
                <w:rFonts w:ascii="Arial" w:hAnsi="Arial" w:cs="Arial"/>
                <w:b/>
                <w:bCs/>
                <w:i/>
              </w:rPr>
              <w:t>’</w:t>
            </w:r>
            <w:r w:rsidR="00A92C9F" w:rsidRPr="00A60C7E">
              <w:rPr>
                <w:rFonts w:ascii="Arial" w:hAnsi="Arial" w:cs="Arial"/>
                <w:b/>
                <w:bCs/>
                <w:i/>
              </w:rPr>
              <w:t xml:space="preserve">s response: </w:t>
            </w:r>
            <w:r w:rsidR="005B5F5E" w:rsidRPr="00A60C7E">
              <w:rPr>
                <w:rFonts w:ascii="Arial" w:hAnsi="Arial" w:cs="Arial"/>
                <w:b/>
                <w:bCs/>
                <w:i/>
              </w:rPr>
              <w:t>Successful OR Currently Not Successful</w:t>
            </w:r>
            <w:r w:rsidR="00DA4868" w:rsidRPr="00A60C7E">
              <w:rPr>
                <w:rFonts w:ascii="Arial" w:hAnsi="Arial" w:cs="Arial"/>
                <w:b/>
                <w:bCs/>
              </w:rPr>
              <w:t>)</w:t>
            </w:r>
            <w:r w:rsidR="005B5F5E" w:rsidRPr="00A60C7E">
              <w:rPr>
                <w:rFonts w:ascii="Arial" w:hAnsi="Arial" w:cs="Arial"/>
                <w:b/>
                <w:bCs/>
              </w:rPr>
              <w:t xml:space="preserve">  </w:t>
            </w:r>
          </w:p>
          <w:p w14:paraId="1B00F2E8" w14:textId="77777777" w:rsidR="00C44437" w:rsidRPr="00A60C7E" w:rsidRDefault="00C44437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</w:rPr>
            </w:pPr>
          </w:p>
          <w:p w14:paraId="0E73679B" w14:textId="77777777" w:rsidR="00C44437" w:rsidRPr="00A60C7E" w:rsidRDefault="00C44437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u w:val="single"/>
              </w:rPr>
            </w:pPr>
          </w:p>
          <w:p w14:paraId="7C5A570F" w14:textId="7235DB95" w:rsidR="00063404" w:rsidRDefault="004C7C83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u w:val="single"/>
              </w:rPr>
            </w:pPr>
            <w:r w:rsidRPr="00A60C7E">
              <w:rPr>
                <w:rFonts w:ascii="Arial" w:hAnsi="Arial" w:cs="Arial"/>
                <w:b/>
                <w:bCs/>
                <w:u w:val="single"/>
              </w:rPr>
              <w:t>GOALS AND RESULTS</w:t>
            </w:r>
          </w:p>
          <w:p w14:paraId="3FA95E8C" w14:textId="77777777" w:rsidR="00493F56" w:rsidRDefault="00493F56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</w:rPr>
            </w:pPr>
          </w:p>
          <w:p w14:paraId="4FCC06C9" w14:textId="0DDF0401" w:rsidR="00493F56" w:rsidRDefault="00BD34F1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</w:rPr>
            </w:pPr>
            <w:r w:rsidRPr="00B551ED">
              <w:rPr>
                <w:rFonts w:ascii="Arial" w:hAnsi="Arial" w:cs="Arial"/>
              </w:rPr>
              <w:t xml:space="preserve">Please refer to the current performance period’s goals and position description to complete this section. </w:t>
            </w:r>
          </w:p>
          <w:p w14:paraId="1C4CB6B1" w14:textId="77777777" w:rsidR="00493F56" w:rsidRDefault="00BD34F1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</w:rPr>
            </w:pPr>
            <w:r w:rsidRPr="00B551ED">
              <w:rPr>
                <w:rFonts w:ascii="Arial" w:hAnsi="Arial" w:cs="Arial"/>
              </w:rPr>
              <w:t xml:space="preserve">The employee will complete their self-assessment first, based on their current goals and the job </w:t>
            </w:r>
          </w:p>
          <w:p w14:paraId="70D50F50" w14:textId="51194A52" w:rsidR="00493F56" w:rsidRDefault="00BD34F1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</w:rPr>
            </w:pPr>
            <w:r w:rsidRPr="00B551ED">
              <w:rPr>
                <w:rFonts w:ascii="Arial" w:hAnsi="Arial" w:cs="Arial"/>
              </w:rPr>
              <w:t xml:space="preserve">responsibilities set forth in their job description. The supervisor will </w:t>
            </w:r>
            <w:r w:rsidR="00A32BA0" w:rsidRPr="00B551ED">
              <w:rPr>
                <w:rFonts w:ascii="Arial" w:hAnsi="Arial" w:cs="Arial"/>
              </w:rPr>
              <w:t xml:space="preserve">then </w:t>
            </w:r>
            <w:r w:rsidRPr="00B551ED">
              <w:rPr>
                <w:rFonts w:ascii="Arial" w:hAnsi="Arial" w:cs="Arial"/>
              </w:rPr>
              <w:t xml:space="preserve">evaluate and discuss with the </w:t>
            </w:r>
          </w:p>
          <w:p w14:paraId="3D06532C" w14:textId="77777777" w:rsidR="00493F56" w:rsidRDefault="00BD34F1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</w:rPr>
            </w:pPr>
            <w:r w:rsidRPr="00B551ED">
              <w:rPr>
                <w:rFonts w:ascii="Arial" w:hAnsi="Arial" w:cs="Arial"/>
              </w:rPr>
              <w:t>employee the employee’s performance, achievement of goals, employee accomplishments</w:t>
            </w:r>
            <w:r w:rsidR="00985550" w:rsidRPr="00B551ED">
              <w:rPr>
                <w:rFonts w:ascii="Arial" w:hAnsi="Arial" w:cs="Arial"/>
              </w:rPr>
              <w:t xml:space="preserve">, including any </w:t>
            </w:r>
          </w:p>
          <w:p w14:paraId="30CACBAB" w14:textId="6B5E46CA" w:rsidR="0000042E" w:rsidRPr="00A60C7E" w:rsidRDefault="00985550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</w:rPr>
            </w:pPr>
            <w:r w:rsidRPr="00B551ED">
              <w:rPr>
                <w:rFonts w:ascii="Arial" w:hAnsi="Arial" w:cs="Arial"/>
              </w:rPr>
              <w:t>areas of performance which exceeded expectations</w:t>
            </w:r>
            <w:r w:rsidR="00B551ED">
              <w:rPr>
                <w:rFonts w:ascii="Arial" w:hAnsi="Arial" w:cs="Arial"/>
              </w:rPr>
              <w:t>, and areas for improvement</w:t>
            </w:r>
            <w:r w:rsidRPr="00B551ED">
              <w:rPr>
                <w:rFonts w:ascii="Arial" w:hAnsi="Arial" w:cs="Arial"/>
              </w:rPr>
              <w:t>.</w:t>
            </w:r>
          </w:p>
          <w:p w14:paraId="62A1A4DC" w14:textId="77777777" w:rsidR="00493F56" w:rsidRDefault="00493F56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i/>
              </w:rPr>
            </w:pPr>
          </w:p>
          <w:p w14:paraId="6EF42447" w14:textId="36BDD87B" w:rsidR="00063404" w:rsidRPr="00A60C7E" w:rsidRDefault="00063404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i/>
              </w:rPr>
            </w:pPr>
            <w:r w:rsidRPr="00A60C7E">
              <w:rPr>
                <w:rFonts w:ascii="Arial" w:hAnsi="Arial" w:cs="Arial"/>
                <w:b/>
                <w:i/>
              </w:rPr>
              <w:t>What goals and/or responsibilities have gone well this year?</w:t>
            </w:r>
            <w:r w:rsidR="00617B2F">
              <w:rPr>
                <w:rFonts w:ascii="Arial" w:hAnsi="Arial" w:cs="Arial"/>
                <w:b/>
                <w:i/>
              </w:rPr>
              <w:t xml:space="preserve"> </w:t>
            </w:r>
          </w:p>
          <w:p w14:paraId="2720AABC" w14:textId="77777777" w:rsidR="0000042E" w:rsidRPr="00A60C7E" w:rsidRDefault="0000042E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</w:rPr>
            </w:pPr>
          </w:p>
          <w:p w14:paraId="2B42BA5A" w14:textId="77777777" w:rsidR="0034752C" w:rsidRPr="00A60C7E" w:rsidRDefault="0034752C" w:rsidP="0034752C">
            <w:pPr>
              <w:rPr>
                <w:rFonts w:ascii="Arial" w:hAnsi="Arial" w:cs="Arial"/>
              </w:rPr>
            </w:pPr>
            <w:r w:rsidRPr="00A60C7E">
              <w:rPr>
                <w:rFonts w:ascii="Arial" w:hAnsi="Arial" w:cs="Arial"/>
              </w:rPr>
              <w:t>Employee Response                                                                               Supervisor Response</w:t>
            </w:r>
          </w:p>
          <w:p w14:paraId="4A4DFFA3" w14:textId="77777777" w:rsidR="001875A2" w:rsidRPr="00A60C7E" w:rsidRDefault="001875A2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53"/>
              <w:gridCol w:w="5253"/>
            </w:tblGrid>
            <w:tr w:rsidR="00A0001F" w:rsidRPr="00A60C7E" w14:paraId="03240580" w14:textId="77777777" w:rsidTr="00CC7ACD">
              <w:trPr>
                <w:trHeight w:val="1501"/>
              </w:trPr>
              <w:tc>
                <w:tcPr>
                  <w:tcW w:w="5253" w:type="dxa"/>
                </w:tcPr>
                <w:p w14:paraId="0CA19E73" w14:textId="6E3D16EC" w:rsidR="00A0001F" w:rsidRPr="00A60C7E" w:rsidRDefault="00A0001F" w:rsidP="0000042E">
                  <w:pPr>
                    <w:widowControl/>
                    <w:autoSpaceDE/>
                    <w:autoSpaceDN/>
                    <w:contextualSpacing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5253" w:type="dxa"/>
                </w:tcPr>
                <w:p w14:paraId="2F4848F7" w14:textId="77777777" w:rsidR="00A0001F" w:rsidRPr="00A60C7E" w:rsidRDefault="00A0001F" w:rsidP="0000042E">
                  <w:pPr>
                    <w:widowControl/>
                    <w:autoSpaceDE/>
                    <w:autoSpaceDN/>
                    <w:contextualSpacing/>
                    <w:rPr>
                      <w:rFonts w:ascii="Arial" w:hAnsi="Arial" w:cs="Arial"/>
                    </w:rPr>
                  </w:pPr>
                </w:p>
              </w:tc>
            </w:tr>
          </w:tbl>
          <w:p w14:paraId="2D54DE4B" w14:textId="77777777" w:rsidR="001875A2" w:rsidRPr="00A60C7E" w:rsidRDefault="001875A2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</w:rPr>
            </w:pPr>
          </w:p>
          <w:p w14:paraId="02D850CB" w14:textId="77777777" w:rsidR="00617B2F" w:rsidRDefault="00617B2F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i/>
              </w:rPr>
            </w:pPr>
          </w:p>
          <w:p w14:paraId="559CCFB2" w14:textId="77777777" w:rsidR="00493F56" w:rsidRDefault="00063404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i/>
              </w:rPr>
            </w:pPr>
            <w:r w:rsidRPr="00A60C7E">
              <w:rPr>
                <w:rFonts w:ascii="Arial" w:hAnsi="Arial" w:cs="Arial"/>
                <w:b/>
                <w:i/>
              </w:rPr>
              <w:t>What goals and/or responsibilities are areas for improvement</w:t>
            </w:r>
            <w:r w:rsidR="0000042E" w:rsidRPr="00A60C7E">
              <w:rPr>
                <w:rFonts w:ascii="Arial" w:hAnsi="Arial" w:cs="Arial"/>
                <w:b/>
                <w:i/>
              </w:rPr>
              <w:t xml:space="preserve"> and w</w:t>
            </w:r>
            <w:r w:rsidRPr="00A60C7E">
              <w:rPr>
                <w:rFonts w:ascii="Arial" w:hAnsi="Arial" w:cs="Arial"/>
                <w:b/>
                <w:i/>
              </w:rPr>
              <w:t>hat support is needed?</w:t>
            </w:r>
            <w:r w:rsidR="00617B2F">
              <w:rPr>
                <w:rFonts w:ascii="Arial" w:hAnsi="Arial" w:cs="Arial"/>
                <w:b/>
                <w:i/>
              </w:rPr>
              <w:t xml:space="preserve"> Please </w:t>
            </w:r>
          </w:p>
          <w:p w14:paraId="493AF940" w14:textId="36B1948E" w:rsidR="00063404" w:rsidRPr="00A60C7E" w:rsidRDefault="00617B2F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provide specific examples.</w:t>
            </w:r>
          </w:p>
          <w:p w14:paraId="7678F1C6" w14:textId="77777777" w:rsidR="00DC1D86" w:rsidRPr="00A60C7E" w:rsidRDefault="00DC1D86" w:rsidP="005C3B4E">
            <w:pPr>
              <w:rPr>
                <w:rFonts w:ascii="Arial" w:hAnsi="Arial" w:cs="Arial"/>
              </w:rPr>
            </w:pPr>
          </w:p>
          <w:p w14:paraId="18E03DDB" w14:textId="77777777" w:rsidR="001875A2" w:rsidRPr="00A60C7E" w:rsidRDefault="005B5F5E" w:rsidP="005C3B4E">
            <w:pPr>
              <w:rPr>
                <w:rFonts w:ascii="Arial" w:hAnsi="Arial" w:cs="Arial"/>
              </w:rPr>
            </w:pPr>
            <w:r w:rsidRPr="00A60C7E">
              <w:rPr>
                <w:rFonts w:ascii="Arial" w:hAnsi="Arial" w:cs="Arial"/>
              </w:rPr>
              <w:t>Employee Response                                                                               Supervisor Response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47"/>
              <w:gridCol w:w="5278"/>
            </w:tblGrid>
            <w:tr w:rsidR="00A0001F" w:rsidRPr="00A60C7E" w14:paraId="10E74E9E" w14:textId="77777777" w:rsidTr="00CC7ACD">
              <w:trPr>
                <w:trHeight w:val="1457"/>
              </w:trPr>
              <w:tc>
                <w:tcPr>
                  <w:tcW w:w="5247" w:type="dxa"/>
                </w:tcPr>
                <w:p w14:paraId="2B540262" w14:textId="77777777" w:rsidR="00A0001F" w:rsidRPr="00A60C7E" w:rsidRDefault="00A0001F" w:rsidP="005C3B4E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5278" w:type="dxa"/>
                </w:tcPr>
                <w:p w14:paraId="50EC362D" w14:textId="77777777" w:rsidR="00A0001F" w:rsidRPr="00A60C7E" w:rsidRDefault="00A0001F" w:rsidP="005C3B4E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779D3579" w14:textId="77777777" w:rsidR="006A7771" w:rsidRPr="00A60C7E" w:rsidRDefault="006A7771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</w:rPr>
            </w:pPr>
          </w:p>
          <w:p w14:paraId="6F592764" w14:textId="77777777" w:rsidR="00493F56" w:rsidRDefault="00493F56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u w:val="single"/>
              </w:rPr>
            </w:pPr>
          </w:p>
          <w:p w14:paraId="71C3B211" w14:textId="77777777" w:rsidR="00493F56" w:rsidRDefault="00493F56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u w:val="single"/>
              </w:rPr>
            </w:pPr>
          </w:p>
          <w:p w14:paraId="57F36BEB" w14:textId="77777777" w:rsidR="00493F56" w:rsidRDefault="00493F56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u w:val="single"/>
              </w:rPr>
            </w:pPr>
          </w:p>
          <w:p w14:paraId="3BACE58F" w14:textId="77777777" w:rsidR="00493F56" w:rsidRDefault="00493F56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u w:val="single"/>
              </w:rPr>
            </w:pPr>
          </w:p>
          <w:p w14:paraId="68166DC2" w14:textId="77777777" w:rsidR="00493F56" w:rsidRDefault="00493F56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u w:val="single"/>
              </w:rPr>
            </w:pPr>
          </w:p>
          <w:p w14:paraId="52B18993" w14:textId="77777777" w:rsidR="00493F56" w:rsidRDefault="00493F56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u w:val="single"/>
              </w:rPr>
            </w:pPr>
          </w:p>
          <w:p w14:paraId="66EF3CC1" w14:textId="68D37FE0" w:rsidR="00063404" w:rsidRPr="008E4D38" w:rsidRDefault="004C7C83" w:rsidP="00063404">
            <w:pPr>
              <w:widowControl/>
              <w:autoSpaceDE/>
              <w:autoSpaceDN/>
              <w:contextualSpacing/>
              <w:rPr>
                <w:rFonts w:ascii="Arial" w:hAnsi="Arial" w:cs="Arial"/>
              </w:rPr>
            </w:pPr>
            <w:r w:rsidRPr="00A60C7E">
              <w:rPr>
                <w:rFonts w:ascii="Arial" w:hAnsi="Arial" w:cs="Arial"/>
                <w:b/>
                <w:bCs/>
                <w:u w:val="single"/>
              </w:rPr>
              <w:lastRenderedPageBreak/>
              <w:t>BEHAVIORS AND SKILLS</w:t>
            </w:r>
            <w:r w:rsidR="000927FE" w:rsidRPr="00A60C7E">
              <w:rPr>
                <w:rFonts w:ascii="Arial" w:hAnsi="Arial" w:cs="Arial"/>
                <w:bCs/>
              </w:rPr>
              <w:t xml:space="preserve"> </w:t>
            </w:r>
            <w:r w:rsidR="000927FE" w:rsidRPr="008E4D38">
              <w:rPr>
                <w:rFonts w:ascii="Arial" w:hAnsi="Arial" w:cs="Arial"/>
                <w:bCs/>
              </w:rPr>
              <w:t>(</w:t>
            </w:r>
            <w:r w:rsidR="00617B2F">
              <w:rPr>
                <w:rFonts w:ascii="Arial" w:hAnsi="Arial" w:cs="Arial"/>
                <w:bCs/>
              </w:rPr>
              <w:t xml:space="preserve">In completing this section, please </w:t>
            </w:r>
            <w:r w:rsidR="000927FE" w:rsidRPr="008E4D38">
              <w:rPr>
                <w:rFonts w:ascii="Arial" w:hAnsi="Arial" w:cs="Arial"/>
                <w:bCs/>
              </w:rPr>
              <w:t xml:space="preserve">reference: </w:t>
            </w:r>
            <w:hyperlink r:id="rId11" w:history="1">
              <w:r w:rsidR="008E4D38" w:rsidRPr="0062546D">
                <w:rPr>
                  <w:rStyle w:val="Hyperlink"/>
                  <w:rFonts w:ascii="Arial" w:hAnsi="Arial" w:cs="Arial"/>
                  <w:bCs/>
                </w:rPr>
                <w:t xml:space="preserve">Skidmore </w:t>
              </w:r>
              <w:r w:rsidR="00635135" w:rsidRPr="0062546D">
                <w:rPr>
                  <w:rStyle w:val="Hyperlink"/>
                  <w:rFonts w:ascii="Arial" w:hAnsi="Arial" w:cs="Arial"/>
                  <w:bCs/>
                </w:rPr>
                <w:t xml:space="preserve">Employee </w:t>
              </w:r>
              <w:r w:rsidR="008E4D38" w:rsidRPr="0062546D">
                <w:rPr>
                  <w:rStyle w:val="Hyperlink"/>
                  <w:rFonts w:ascii="Arial" w:hAnsi="Arial" w:cs="Arial"/>
                  <w:bCs/>
                </w:rPr>
                <w:t>Competencies</w:t>
              </w:r>
            </w:hyperlink>
            <w:bookmarkStart w:id="0" w:name="_GoBack"/>
            <w:bookmarkEnd w:id="0"/>
            <w:r w:rsidR="000927FE" w:rsidRPr="008E4D38">
              <w:rPr>
                <w:rFonts w:ascii="Arial" w:hAnsi="Arial" w:cs="Arial"/>
                <w:bCs/>
              </w:rPr>
              <w:t>)</w:t>
            </w:r>
            <w:r w:rsidR="0062546D">
              <w:rPr>
                <w:rFonts w:ascii="Arial" w:hAnsi="Arial" w:cs="Arial"/>
                <w:bCs/>
              </w:rPr>
              <w:t xml:space="preserve"> </w:t>
            </w:r>
          </w:p>
          <w:p w14:paraId="02FA9CE5" w14:textId="77777777" w:rsidR="0000042E" w:rsidRPr="00A60C7E" w:rsidRDefault="0000042E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</w:rPr>
            </w:pPr>
          </w:p>
          <w:p w14:paraId="44F5342A" w14:textId="77777777" w:rsidR="00493F56" w:rsidRDefault="00063404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i/>
              </w:rPr>
            </w:pPr>
            <w:r w:rsidRPr="00A60C7E">
              <w:rPr>
                <w:rFonts w:ascii="Arial" w:hAnsi="Arial" w:cs="Arial"/>
                <w:b/>
                <w:i/>
              </w:rPr>
              <w:t>What behaviors and skills contribute to success</w:t>
            </w:r>
            <w:r w:rsidR="00617B2F">
              <w:rPr>
                <w:rFonts w:ascii="Arial" w:hAnsi="Arial" w:cs="Arial"/>
                <w:b/>
                <w:i/>
              </w:rPr>
              <w:t xml:space="preserve"> in this role and as a member of the Skidmore </w:t>
            </w:r>
          </w:p>
          <w:p w14:paraId="6361BC6E" w14:textId="7BD8BDC5" w:rsidR="001577DC" w:rsidRPr="00A60C7E" w:rsidRDefault="00617B2F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community</w:t>
            </w:r>
            <w:r w:rsidR="00063404" w:rsidRPr="00A60C7E">
              <w:rPr>
                <w:rFonts w:ascii="Arial" w:hAnsi="Arial" w:cs="Arial"/>
                <w:b/>
                <w:i/>
              </w:rPr>
              <w:t xml:space="preserve">?  </w:t>
            </w:r>
          </w:p>
          <w:p w14:paraId="3A8AE84F" w14:textId="77777777" w:rsidR="00237DEC" w:rsidRPr="00A60C7E" w:rsidRDefault="00237DEC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  <w:i/>
              </w:rPr>
            </w:pPr>
          </w:p>
          <w:p w14:paraId="6C4308A8" w14:textId="0B40710E" w:rsidR="005B5F5E" w:rsidRPr="00A60C7E" w:rsidRDefault="0034752C" w:rsidP="00A0001F">
            <w:pPr>
              <w:rPr>
                <w:rFonts w:ascii="Arial" w:hAnsi="Arial" w:cs="Arial"/>
              </w:rPr>
            </w:pPr>
            <w:r w:rsidRPr="00A60C7E">
              <w:rPr>
                <w:rFonts w:ascii="Arial" w:hAnsi="Arial" w:cs="Arial"/>
              </w:rPr>
              <w:t>Employee Response                                                                               Supervisor Respons</w:t>
            </w:r>
            <w:r w:rsidR="00A0001F" w:rsidRPr="00A60C7E">
              <w:rPr>
                <w:rFonts w:ascii="Arial" w:hAnsi="Arial" w:cs="Arial"/>
              </w:rPr>
              <w:t>e</w:t>
            </w:r>
          </w:p>
          <w:p w14:paraId="62B00BA4" w14:textId="77777777" w:rsidR="0034752C" w:rsidRPr="00A60C7E" w:rsidRDefault="0034752C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  <w:i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154"/>
              <w:gridCol w:w="5371"/>
            </w:tblGrid>
            <w:tr w:rsidR="00A0001F" w:rsidRPr="00A60C7E" w14:paraId="11097664" w14:textId="77777777" w:rsidTr="00CC7ACD">
              <w:trPr>
                <w:trHeight w:val="2078"/>
              </w:trPr>
              <w:tc>
                <w:tcPr>
                  <w:tcW w:w="5154" w:type="dxa"/>
                </w:tcPr>
                <w:p w14:paraId="21CCE894" w14:textId="41E932A7" w:rsidR="00A0001F" w:rsidRPr="00A60C7E" w:rsidRDefault="00A0001F" w:rsidP="0000042E">
                  <w:pPr>
                    <w:widowControl/>
                    <w:autoSpaceDE/>
                    <w:autoSpaceDN/>
                    <w:contextualSpacing/>
                    <w:rPr>
                      <w:rFonts w:ascii="Arial" w:hAnsi="Arial" w:cs="Arial"/>
                      <w:i/>
                    </w:rPr>
                  </w:pPr>
                </w:p>
              </w:tc>
              <w:tc>
                <w:tcPr>
                  <w:tcW w:w="5371" w:type="dxa"/>
                </w:tcPr>
                <w:p w14:paraId="4D03420B" w14:textId="77777777" w:rsidR="00A0001F" w:rsidRPr="00A60C7E" w:rsidRDefault="00A0001F" w:rsidP="0000042E">
                  <w:pPr>
                    <w:widowControl/>
                    <w:autoSpaceDE/>
                    <w:autoSpaceDN/>
                    <w:contextualSpacing/>
                    <w:rPr>
                      <w:rFonts w:ascii="Arial" w:hAnsi="Arial" w:cs="Arial"/>
                      <w:i/>
                    </w:rPr>
                  </w:pPr>
                </w:p>
              </w:tc>
            </w:tr>
          </w:tbl>
          <w:p w14:paraId="16BB811A" w14:textId="77777777" w:rsidR="0034752C" w:rsidRPr="00A60C7E" w:rsidRDefault="0034752C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  <w:i/>
              </w:rPr>
            </w:pPr>
          </w:p>
          <w:p w14:paraId="325472DA" w14:textId="77777777" w:rsidR="0034752C" w:rsidRPr="00A60C7E" w:rsidRDefault="0034752C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  <w:i/>
              </w:rPr>
            </w:pPr>
          </w:p>
          <w:p w14:paraId="762DB952" w14:textId="77777777" w:rsidR="00063404" w:rsidRPr="00A60C7E" w:rsidRDefault="00063404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i/>
              </w:rPr>
            </w:pPr>
            <w:r w:rsidRPr="00A60C7E">
              <w:rPr>
                <w:rFonts w:ascii="Arial" w:hAnsi="Arial" w:cs="Arial"/>
                <w:b/>
                <w:i/>
              </w:rPr>
              <w:t xml:space="preserve">What behaviors and skills are areas for development and what support is needed? </w:t>
            </w:r>
          </w:p>
          <w:p w14:paraId="532B8609" w14:textId="77777777" w:rsidR="005B5F5E" w:rsidRPr="00A60C7E" w:rsidRDefault="005B5F5E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  <w:i/>
              </w:rPr>
            </w:pPr>
          </w:p>
          <w:p w14:paraId="47C1DBDD" w14:textId="77777777" w:rsidR="0034752C" w:rsidRPr="00A60C7E" w:rsidRDefault="0034752C" w:rsidP="0034752C">
            <w:pPr>
              <w:rPr>
                <w:rFonts w:ascii="Arial" w:hAnsi="Arial" w:cs="Arial"/>
              </w:rPr>
            </w:pPr>
            <w:r w:rsidRPr="00A60C7E">
              <w:rPr>
                <w:rFonts w:ascii="Arial" w:hAnsi="Arial" w:cs="Arial"/>
              </w:rPr>
              <w:t>Employee Response                                                                               Supervisor Response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150"/>
              <w:gridCol w:w="5375"/>
            </w:tblGrid>
            <w:tr w:rsidR="003F1A07" w:rsidRPr="00A60C7E" w14:paraId="2D56B196" w14:textId="77777777" w:rsidTr="00CC7ACD">
              <w:trPr>
                <w:trHeight w:val="1700"/>
              </w:trPr>
              <w:tc>
                <w:tcPr>
                  <w:tcW w:w="5150" w:type="dxa"/>
                </w:tcPr>
                <w:p w14:paraId="6D64F810" w14:textId="77777777" w:rsidR="003F1A07" w:rsidRPr="00A60C7E" w:rsidRDefault="003F1A07" w:rsidP="0000042E">
                  <w:pPr>
                    <w:widowControl/>
                    <w:autoSpaceDE/>
                    <w:autoSpaceDN/>
                    <w:contextualSpacing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5375" w:type="dxa"/>
                </w:tcPr>
                <w:p w14:paraId="558D6B35" w14:textId="77777777" w:rsidR="003F1A07" w:rsidRPr="00A60C7E" w:rsidRDefault="003F1A07" w:rsidP="0000042E">
                  <w:pPr>
                    <w:widowControl/>
                    <w:autoSpaceDE/>
                    <w:autoSpaceDN/>
                    <w:contextualSpacing/>
                    <w:rPr>
                      <w:rFonts w:ascii="Arial" w:hAnsi="Arial" w:cs="Arial"/>
                    </w:rPr>
                  </w:pPr>
                </w:p>
              </w:tc>
            </w:tr>
          </w:tbl>
          <w:p w14:paraId="6B7A73A1" w14:textId="77777777" w:rsidR="00237DEC" w:rsidRPr="00A60C7E" w:rsidRDefault="00237DEC" w:rsidP="00BB723B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i/>
                <w:u w:val="single"/>
              </w:rPr>
            </w:pPr>
          </w:p>
          <w:p w14:paraId="0F6F9A12" w14:textId="77777777" w:rsidR="00237DEC" w:rsidRPr="00A60C7E" w:rsidRDefault="00237DEC" w:rsidP="00BB723B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i/>
                <w:u w:val="single"/>
              </w:rPr>
            </w:pPr>
          </w:p>
          <w:p w14:paraId="6BF91F01" w14:textId="0AEA9D73" w:rsidR="001577DC" w:rsidRPr="00A60C7E" w:rsidRDefault="00124168" w:rsidP="00BB723B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i/>
                <w:u w:val="single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>DIVERSITY, EQUITY AND INCLUSION</w:t>
            </w:r>
            <w:r w:rsidR="00C44437" w:rsidRPr="00A60C7E">
              <w:rPr>
                <w:rFonts w:ascii="Arial" w:hAnsi="Arial" w:cs="Arial"/>
                <w:b/>
                <w:bCs/>
                <w:i/>
                <w:u w:val="single"/>
              </w:rPr>
              <w:t xml:space="preserve"> (optional question for </w:t>
            </w:r>
            <w:r w:rsidR="00483D83" w:rsidRPr="00A60C7E">
              <w:rPr>
                <w:rFonts w:ascii="Arial" w:hAnsi="Arial" w:cs="Arial"/>
                <w:b/>
                <w:bCs/>
                <w:i/>
                <w:u w:val="single"/>
              </w:rPr>
              <w:t>FY</w:t>
            </w:r>
            <w:r w:rsidR="00C44437" w:rsidRPr="00A60C7E">
              <w:rPr>
                <w:rFonts w:ascii="Arial" w:hAnsi="Arial" w:cs="Arial"/>
                <w:b/>
                <w:bCs/>
                <w:i/>
                <w:u w:val="single"/>
              </w:rPr>
              <w:t>24 review)</w:t>
            </w:r>
          </w:p>
          <w:p w14:paraId="4F2748AC" w14:textId="77777777" w:rsidR="0000042E" w:rsidRPr="00A60C7E" w:rsidRDefault="0000042E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i/>
              </w:rPr>
            </w:pPr>
          </w:p>
          <w:p w14:paraId="1225E6B9" w14:textId="6265E508" w:rsidR="001577DC" w:rsidRPr="00A60C7E" w:rsidRDefault="001577DC" w:rsidP="0000042E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i/>
              </w:rPr>
            </w:pPr>
            <w:r w:rsidRPr="00A60C7E">
              <w:rPr>
                <w:rFonts w:ascii="Arial" w:hAnsi="Arial" w:cs="Arial"/>
                <w:b/>
                <w:i/>
              </w:rPr>
              <w:t>What contributions have you made to create a welcoming</w:t>
            </w:r>
            <w:r w:rsidR="008C3862">
              <w:rPr>
                <w:rFonts w:ascii="Arial" w:hAnsi="Arial" w:cs="Arial"/>
                <w:b/>
                <w:i/>
              </w:rPr>
              <w:t>, respectful</w:t>
            </w:r>
            <w:r w:rsidRPr="00A60C7E">
              <w:rPr>
                <w:rFonts w:ascii="Arial" w:hAnsi="Arial" w:cs="Arial"/>
                <w:b/>
                <w:i/>
              </w:rPr>
              <w:t xml:space="preserve"> and inclusive</w:t>
            </w:r>
            <w:r w:rsidR="00124168">
              <w:rPr>
                <w:rFonts w:ascii="Arial" w:hAnsi="Arial" w:cs="Arial"/>
                <w:b/>
                <w:i/>
              </w:rPr>
              <w:t xml:space="preserve"> work</w:t>
            </w:r>
            <w:r w:rsidRPr="00A60C7E">
              <w:rPr>
                <w:rFonts w:ascii="Arial" w:hAnsi="Arial" w:cs="Arial"/>
                <w:b/>
                <w:i/>
              </w:rPr>
              <w:t xml:space="preserve"> environment</w:t>
            </w:r>
            <w:r w:rsidR="008C3862">
              <w:rPr>
                <w:rFonts w:ascii="Arial" w:hAnsi="Arial" w:cs="Arial"/>
                <w:b/>
                <w:i/>
              </w:rPr>
              <w:t>?</w:t>
            </w:r>
            <w:r w:rsidRPr="00A60C7E">
              <w:rPr>
                <w:rFonts w:ascii="Arial" w:hAnsi="Arial" w:cs="Arial"/>
                <w:b/>
                <w:i/>
              </w:rPr>
              <w:t xml:space="preserve"> </w:t>
            </w:r>
          </w:p>
          <w:p w14:paraId="53110A6B" w14:textId="77777777" w:rsidR="004777D7" w:rsidRPr="00A60C7E" w:rsidRDefault="004777D7" w:rsidP="004777D7">
            <w:pPr>
              <w:rPr>
                <w:rFonts w:ascii="Arial" w:hAnsi="Arial" w:cs="Arial"/>
              </w:rPr>
            </w:pPr>
            <w:bookmarkStart w:id="1" w:name="_bookmark5"/>
            <w:bookmarkEnd w:id="1"/>
          </w:p>
          <w:p w14:paraId="4FC98216" w14:textId="77777777" w:rsidR="0034752C" w:rsidRPr="00A60C7E" w:rsidRDefault="0034752C" w:rsidP="0034752C">
            <w:pPr>
              <w:rPr>
                <w:rFonts w:ascii="Arial" w:hAnsi="Arial" w:cs="Arial"/>
              </w:rPr>
            </w:pPr>
            <w:r w:rsidRPr="00A60C7E">
              <w:rPr>
                <w:rFonts w:ascii="Arial" w:hAnsi="Arial" w:cs="Arial"/>
              </w:rPr>
              <w:t>Employee Response                                                                               Supervisor Response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112"/>
              <w:gridCol w:w="5413"/>
            </w:tblGrid>
            <w:tr w:rsidR="00F85E45" w:rsidRPr="00A60C7E" w14:paraId="386B6FC3" w14:textId="77777777" w:rsidTr="00CC7ACD">
              <w:trPr>
                <w:trHeight w:val="1925"/>
              </w:trPr>
              <w:tc>
                <w:tcPr>
                  <w:tcW w:w="5112" w:type="dxa"/>
                </w:tcPr>
                <w:p w14:paraId="1F14A2DA" w14:textId="77777777" w:rsidR="00F85E45" w:rsidRPr="00A60C7E" w:rsidRDefault="00F85E45" w:rsidP="001875A2">
                  <w:pPr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13" w:type="dxa"/>
                </w:tcPr>
                <w:p w14:paraId="75B83F90" w14:textId="77777777" w:rsidR="00F85E45" w:rsidRPr="00A60C7E" w:rsidRDefault="00F85E45" w:rsidP="001875A2">
                  <w:pPr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7274176A" w14:textId="77777777" w:rsidR="001875A2" w:rsidRPr="00A60C7E" w:rsidRDefault="001875A2" w:rsidP="001875A2">
            <w:pPr>
              <w:rPr>
                <w:rFonts w:ascii="Arial" w:hAnsi="Arial" w:cs="Arial"/>
                <w:b/>
              </w:rPr>
            </w:pPr>
          </w:p>
          <w:p w14:paraId="6AB33996" w14:textId="77777777" w:rsidR="001875A2" w:rsidRPr="00A60C7E" w:rsidRDefault="001875A2" w:rsidP="001875A2">
            <w:pPr>
              <w:rPr>
                <w:rFonts w:ascii="Arial" w:hAnsi="Arial" w:cs="Arial"/>
              </w:rPr>
            </w:pPr>
          </w:p>
          <w:p w14:paraId="2952536D" w14:textId="1D007D70" w:rsidR="00483D83" w:rsidRPr="00A60C7E" w:rsidRDefault="00483D83" w:rsidP="00F85E45">
            <w:pPr>
              <w:rPr>
                <w:rFonts w:ascii="Arial" w:hAnsi="Arial" w:cs="Arial"/>
                <w:b/>
                <w:u w:val="single"/>
              </w:rPr>
            </w:pPr>
            <w:r w:rsidRPr="00A60C7E">
              <w:rPr>
                <w:rFonts w:ascii="Arial" w:hAnsi="Arial" w:cs="Arial"/>
                <w:b/>
                <w:u w:val="single"/>
              </w:rPr>
              <w:t>ANNUAL GOALS AND OBJECTIVES</w:t>
            </w:r>
          </w:p>
          <w:p w14:paraId="565755D6" w14:textId="77777777" w:rsidR="00483D83" w:rsidRPr="00A60C7E" w:rsidRDefault="00483D83" w:rsidP="00483D83">
            <w:pPr>
              <w:rPr>
                <w:rFonts w:ascii="Arial" w:hAnsi="Arial" w:cs="Arial"/>
              </w:rPr>
            </w:pPr>
          </w:p>
          <w:p w14:paraId="25F9A34D" w14:textId="77777777" w:rsidR="00493F56" w:rsidRDefault="00483D83" w:rsidP="00483D83">
            <w:pPr>
              <w:rPr>
                <w:rFonts w:ascii="Arial" w:hAnsi="Arial" w:cs="Arial"/>
              </w:rPr>
            </w:pPr>
            <w:r w:rsidRPr="00A60C7E">
              <w:rPr>
                <w:rFonts w:ascii="Arial" w:hAnsi="Arial" w:cs="Arial"/>
              </w:rPr>
              <w:t xml:space="preserve">Employees </w:t>
            </w:r>
            <w:r w:rsidR="00A32BA0">
              <w:rPr>
                <w:rFonts w:ascii="Arial" w:hAnsi="Arial" w:cs="Arial"/>
              </w:rPr>
              <w:t xml:space="preserve">and their supervisors should complete this section together. This section should take into account </w:t>
            </w:r>
          </w:p>
          <w:p w14:paraId="4C59F783" w14:textId="77777777" w:rsidR="00493F56" w:rsidRDefault="00A32BA0" w:rsidP="00483D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employee’s strengths and areas for improvement together with how the employee’s role will contribute to </w:t>
            </w:r>
          </w:p>
          <w:p w14:paraId="15012E0F" w14:textId="0B64A4E1" w:rsidR="00985550" w:rsidRDefault="00A32BA0" w:rsidP="00483D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ir department/program’s goals for the upcoming year. </w:t>
            </w:r>
          </w:p>
          <w:p w14:paraId="3DF7D230" w14:textId="2DDD11D0" w:rsidR="00483D83" w:rsidRPr="00A60C7E" w:rsidRDefault="00483D83" w:rsidP="00483D83">
            <w:pPr>
              <w:rPr>
                <w:rFonts w:ascii="Arial" w:hAnsi="Arial" w:cs="Arial"/>
              </w:rPr>
            </w:pPr>
            <w:r w:rsidRPr="00A60C7E">
              <w:rPr>
                <w:rFonts w:ascii="Arial" w:hAnsi="Arial" w:cs="Arial"/>
              </w:rPr>
              <w:t xml:space="preserve"> </w:t>
            </w:r>
          </w:p>
          <w:p w14:paraId="584E07CC" w14:textId="07CD1C4D" w:rsidR="00483D83" w:rsidRPr="00A60C7E" w:rsidRDefault="00483D83" w:rsidP="00483D83">
            <w:pPr>
              <w:rPr>
                <w:rFonts w:ascii="Arial" w:hAnsi="Arial" w:cs="Arial"/>
              </w:rPr>
            </w:pPr>
            <w:r w:rsidRPr="00A60C7E">
              <w:rPr>
                <w:rFonts w:ascii="Arial" w:hAnsi="Arial" w:cs="Arial"/>
              </w:rPr>
              <w:t>Goals may be updated throughout the year as necessary.</w:t>
            </w:r>
          </w:p>
          <w:p w14:paraId="448DF872" w14:textId="77777777" w:rsidR="00483D83" w:rsidRPr="00A60C7E" w:rsidRDefault="00483D83" w:rsidP="00483D83">
            <w:pPr>
              <w:rPr>
                <w:rFonts w:ascii="Arial" w:hAnsi="Arial" w:cs="Arial"/>
              </w:rPr>
            </w:pPr>
          </w:p>
          <w:p w14:paraId="1581175E" w14:textId="77777777" w:rsidR="00483D83" w:rsidRPr="00A60C7E" w:rsidRDefault="00483D83" w:rsidP="00483D83">
            <w:pPr>
              <w:rPr>
                <w:rFonts w:ascii="Arial" w:hAnsi="Arial" w:cs="Arial"/>
              </w:rPr>
            </w:pPr>
            <w:r w:rsidRPr="00A60C7E">
              <w:rPr>
                <w:rFonts w:ascii="Arial" w:hAnsi="Arial" w:cs="Arial"/>
              </w:rPr>
              <w:t>Goals to accomplish from ____________ to ___________.</w:t>
            </w:r>
          </w:p>
          <w:p w14:paraId="146A1E7C" w14:textId="77777777" w:rsidR="00483D83" w:rsidRPr="00A60C7E" w:rsidRDefault="00483D83" w:rsidP="00483D83">
            <w:pPr>
              <w:rPr>
                <w:rFonts w:ascii="Arial" w:hAnsi="Arial" w:cs="Arial"/>
              </w:rPr>
            </w:pPr>
          </w:p>
          <w:p w14:paraId="46202A67" w14:textId="77777777" w:rsidR="00483D83" w:rsidRPr="00A60C7E" w:rsidRDefault="00483D83" w:rsidP="00483D83">
            <w:pPr>
              <w:rPr>
                <w:rFonts w:ascii="Arial" w:hAnsi="Arial" w:cs="Arial"/>
                <w:u w:val="single"/>
              </w:rPr>
            </w:pPr>
          </w:p>
          <w:p w14:paraId="5B078377" w14:textId="77777777" w:rsidR="00483D83" w:rsidRPr="00A60C7E" w:rsidRDefault="00483D83" w:rsidP="00483D83">
            <w:pPr>
              <w:rPr>
                <w:rFonts w:ascii="Arial" w:hAnsi="Arial" w:cs="Arial"/>
                <w:b/>
                <w:i/>
              </w:rPr>
            </w:pPr>
            <w:r w:rsidRPr="00A60C7E">
              <w:rPr>
                <w:rFonts w:ascii="Arial" w:hAnsi="Arial" w:cs="Arial"/>
                <w:b/>
                <w:i/>
              </w:rPr>
              <w:lastRenderedPageBreak/>
              <w:t>Individual Goals to Meet Department Objectives</w:t>
            </w:r>
          </w:p>
          <w:p w14:paraId="4A4B4219" w14:textId="77777777" w:rsidR="00483D83" w:rsidRPr="00A60C7E" w:rsidRDefault="00483D83" w:rsidP="00483D83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0525"/>
            </w:tblGrid>
            <w:tr w:rsidR="00237DEC" w:rsidRPr="00A60C7E" w14:paraId="033C3716" w14:textId="77777777" w:rsidTr="00CC7ACD">
              <w:trPr>
                <w:trHeight w:val="1988"/>
              </w:trPr>
              <w:tc>
                <w:tcPr>
                  <w:tcW w:w="10525" w:type="dxa"/>
                </w:tcPr>
                <w:p w14:paraId="24DE67AE" w14:textId="77777777" w:rsidR="00237DEC" w:rsidRPr="00A60C7E" w:rsidRDefault="00237DEC" w:rsidP="00483D83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44339911" w14:textId="77777777" w:rsidR="00483D83" w:rsidRPr="00A60C7E" w:rsidRDefault="00483D83" w:rsidP="00483D83">
            <w:pPr>
              <w:rPr>
                <w:rFonts w:ascii="Arial" w:hAnsi="Arial" w:cs="Arial"/>
              </w:rPr>
            </w:pPr>
          </w:p>
          <w:p w14:paraId="3A1623DD" w14:textId="77777777" w:rsidR="0016092A" w:rsidRPr="00A60C7E" w:rsidRDefault="0016092A" w:rsidP="00483D83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i/>
              </w:rPr>
            </w:pPr>
          </w:p>
          <w:p w14:paraId="5B7A2B11" w14:textId="77777777" w:rsidR="0016092A" w:rsidRPr="00A60C7E" w:rsidRDefault="0016092A" w:rsidP="00483D83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i/>
              </w:rPr>
            </w:pPr>
          </w:p>
          <w:p w14:paraId="53C1AD1F" w14:textId="77777777" w:rsidR="0016092A" w:rsidRPr="00A60C7E" w:rsidRDefault="0016092A" w:rsidP="00483D83">
            <w:pPr>
              <w:widowControl/>
              <w:autoSpaceDE/>
              <w:autoSpaceDN/>
              <w:contextualSpacing/>
              <w:rPr>
                <w:rFonts w:ascii="Arial" w:hAnsi="Arial" w:cs="Arial"/>
                <w:b/>
                <w:bCs/>
                <w:i/>
              </w:rPr>
            </w:pPr>
          </w:p>
          <w:p w14:paraId="5EFDC409" w14:textId="78D30DB4" w:rsidR="00483D83" w:rsidRPr="00A60C7E" w:rsidRDefault="00483D83" w:rsidP="00483D83">
            <w:pPr>
              <w:widowControl/>
              <w:autoSpaceDE/>
              <w:autoSpaceDN/>
              <w:contextualSpacing/>
              <w:rPr>
                <w:rFonts w:ascii="Arial" w:hAnsi="Arial" w:cs="Arial"/>
                <w:i/>
              </w:rPr>
            </w:pPr>
            <w:r w:rsidRPr="00A60C7E">
              <w:rPr>
                <w:rFonts w:ascii="Arial" w:hAnsi="Arial" w:cs="Arial"/>
                <w:b/>
                <w:bCs/>
                <w:i/>
              </w:rPr>
              <w:t>Individual Goals for Professional Development and Growth</w:t>
            </w:r>
          </w:p>
          <w:p w14:paraId="4856683B" w14:textId="77777777" w:rsidR="00483D83" w:rsidRPr="00A60C7E" w:rsidRDefault="00483D83" w:rsidP="00483D83">
            <w:pPr>
              <w:widowControl/>
              <w:autoSpaceDE/>
              <w:autoSpaceDN/>
              <w:contextualSpacing/>
              <w:rPr>
                <w:rFonts w:ascii="Arial" w:hAnsi="Arial" w:cs="Arial"/>
              </w:rPr>
            </w:pPr>
          </w:p>
          <w:p w14:paraId="0573A5A9" w14:textId="77777777" w:rsidR="00493F56" w:rsidRDefault="00483D83" w:rsidP="00483D83">
            <w:pPr>
              <w:rPr>
                <w:rFonts w:ascii="Arial" w:hAnsi="Arial" w:cs="Arial"/>
                <w:i/>
              </w:rPr>
            </w:pPr>
            <w:r w:rsidRPr="00A60C7E">
              <w:rPr>
                <w:rFonts w:ascii="Arial" w:hAnsi="Arial" w:cs="Arial"/>
                <w:i/>
              </w:rPr>
              <w:t>What are professional interests/goals and what support is needed to achieve them?</w:t>
            </w:r>
            <w:r w:rsidR="00A04264">
              <w:rPr>
                <w:rFonts w:ascii="Arial" w:hAnsi="Arial" w:cs="Arial"/>
                <w:i/>
              </w:rPr>
              <w:t xml:space="preserve"> </w:t>
            </w:r>
          </w:p>
          <w:p w14:paraId="2BE296FF" w14:textId="23C98C0A" w:rsidR="005B5F5E" w:rsidRPr="00A60C7E" w:rsidRDefault="00A04264" w:rsidP="00483D83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What goal</w:t>
            </w:r>
            <w:r w:rsidR="00A9331D">
              <w:rPr>
                <w:rFonts w:ascii="Arial" w:hAnsi="Arial" w:cs="Arial"/>
                <w:i/>
              </w:rPr>
              <w:t xml:space="preserve"> will you set</w:t>
            </w:r>
            <w:r w:rsidR="00493F56">
              <w:rPr>
                <w:rFonts w:ascii="Arial" w:hAnsi="Arial" w:cs="Arial"/>
                <w:i/>
              </w:rPr>
              <w:t xml:space="preserve"> </w:t>
            </w:r>
            <w:r>
              <w:rPr>
                <w:rFonts w:ascii="Arial" w:hAnsi="Arial" w:cs="Arial"/>
                <w:i/>
              </w:rPr>
              <w:t xml:space="preserve">related to </w:t>
            </w:r>
            <w:r w:rsidR="00A9331D">
              <w:rPr>
                <w:rFonts w:ascii="Arial" w:hAnsi="Arial" w:cs="Arial"/>
                <w:i/>
              </w:rPr>
              <w:t xml:space="preserve">further </w:t>
            </w:r>
            <w:r>
              <w:rPr>
                <w:rFonts w:ascii="Arial" w:hAnsi="Arial" w:cs="Arial"/>
                <w:i/>
              </w:rPr>
              <w:t>supporting a</w:t>
            </w:r>
            <w:r w:rsidR="00A9331D">
              <w:rPr>
                <w:rFonts w:ascii="Arial" w:hAnsi="Arial" w:cs="Arial"/>
                <w:i/>
              </w:rPr>
              <w:t xml:space="preserve"> welcomin</w:t>
            </w:r>
            <w:r w:rsidR="00460BC5">
              <w:rPr>
                <w:rFonts w:ascii="Arial" w:hAnsi="Arial" w:cs="Arial"/>
                <w:i/>
              </w:rPr>
              <w:t>g, respectful</w:t>
            </w:r>
            <w:r w:rsidR="00A9331D">
              <w:rPr>
                <w:rFonts w:ascii="Arial" w:hAnsi="Arial" w:cs="Arial"/>
                <w:i/>
              </w:rPr>
              <w:t xml:space="preserve"> and inclusive </w:t>
            </w:r>
            <w:r w:rsidR="00460BC5">
              <w:rPr>
                <w:rFonts w:ascii="Arial" w:hAnsi="Arial" w:cs="Arial"/>
                <w:i/>
              </w:rPr>
              <w:t>work environment</w:t>
            </w:r>
            <w:r w:rsidR="00A9331D">
              <w:rPr>
                <w:rFonts w:ascii="Arial" w:hAnsi="Arial" w:cs="Arial"/>
                <w:i/>
              </w:rPr>
              <w:t>?</w:t>
            </w:r>
          </w:p>
          <w:p w14:paraId="2EC773CD" w14:textId="641FF10A" w:rsidR="005B5F5E" w:rsidRPr="00A60C7E" w:rsidRDefault="005B5F5E" w:rsidP="0000042E">
            <w:pPr>
              <w:rPr>
                <w:rFonts w:ascii="Arial" w:hAnsi="Arial" w:cs="Arial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0435"/>
            </w:tblGrid>
            <w:tr w:rsidR="00237DEC" w:rsidRPr="00A60C7E" w14:paraId="49F82E15" w14:textId="77777777" w:rsidTr="00CC7ACD">
              <w:trPr>
                <w:trHeight w:val="1790"/>
              </w:trPr>
              <w:tc>
                <w:tcPr>
                  <w:tcW w:w="10435" w:type="dxa"/>
                </w:tcPr>
                <w:p w14:paraId="12E3D893" w14:textId="77777777" w:rsidR="00237DEC" w:rsidRPr="00A60C7E" w:rsidRDefault="00237DEC" w:rsidP="0000042E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34B25E08" w14:textId="77777777" w:rsidR="005B5F5E" w:rsidRPr="00A60C7E" w:rsidRDefault="005B5F5E" w:rsidP="0000042E">
            <w:pPr>
              <w:rPr>
                <w:rFonts w:ascii="Arial" w:hAnsi="Arial" w:cs="Arial"/>
              </w:rPr>
            </w:pPr>
          </w:p>
        </w:tc>
      </w:tr>
    </w:tbl>
    <w:p w14:paraId="5E1E9163" w14:textId="77777777" w:rsidR="004C7C83" w:rsidRPr="00A60C7E" w:rsidRDefault="004C7C83" w:rsidP="00D4608C">
      <w:pPr>
        <w:rPr>
          <w:rFonts w:ascii="Arial" w:hAnsi="Arial" w:cs="Arial"/>
          <w:i/>
        </w:rPr>
      </w:pPr>
    </w:p>
    <w:p w14:paraId="3A6E6C66" w14:textId="77777777" w:rsidR="004C7C83" w:rsidRPr="00A60C7E" w:rsidRDefault="004C7C83" w:rsidP="00D4608C">
      <w:pPr>
        <w:rPr>
          <w:rFonts w:ascii="Arial" w:hAnsi="Arial" w:cs="Arial"/>
          <w:i/>
        </w:rPr>
      </w:pPr>
    </w:p>
    <w:p w14:paraId="2A7A0ACA" w14:textId="39415FF2" w:rsidR="00D4608C" w:rsidRPr="00A60C7E" w:rsidRDefault="0000042E" w:rsidP="00D4608C">
      <w:pPr>
        <w:rPr>
          <w:rFonts w:ascii="Arial" w:hAnsi="Arial" w:cs="Arial"/>
          <w:i/>
        </w:rPr>
      </w:pPr>
      <w:r w:rsidRPr="00A60C7E">
        <w:rPr>
          <w:rFonts w:ascii="Arial" w:hAnsi="Arial" w:cs="Arial"/>
          <w:i/>
        </w:rPr>
        <w:t xml:space="preserve">I </w:t>
      </w:r>
      <w:r w:rsidR="00D4608C" w:rsidRPr="00A60C7E">
        <w:rPr>
          <w:rFonts w:ascii="Arial" w:hAnsi="Arial" w:cs="Arial"/>
          <w:i/>
        </w:rPr>
        <w:t>acknowledge that I have received a copy of this document and have discussed its content with my Supervisor.  My signature does not necessarily indicate agreement with any specific statement(s) included above, and I reserve the right to provide a written response, should I choose to do so.</w:t>
      </w:r>
    </w:p>
    <w:p w14:paraId="26FCBF20" w14:textId="77777777" w:rsidR="00D4608C" w:rsidRPr="00A60C7E" w:rsidRDefault="00D4608C" w:rsidP="00D4608C">
      <w:pPr>
        <w:rPr>
          <w:rFonts w:ascii="Arial" w:hAnsi="Arial" w:cs="Arial"/>
        </w:rPr>
      </w:pPr>
    </w:p>
    <w:p w14:paraId="493CFD00" w14:textId="77777777" w:rsidR="00D4608C" w:rsidRPr="00A60C7E" w:rsidRDefault="00D4608C" w:rsidP="00D4608C">
      <w:pPr>
        <w:rPr>
          <w:rFonts w:ascii="Arial" w:hAnsi="Arial" w:cs="Arial"/>
        </w:rPr>
      </w:pPr>
    </w:p>
    <w:p w14:paraId="43C2C2B0" w14:textId="77777777" w:rsidR="00D4608C" w:rsidRPr="00A60C7E" w:rsidRDefault="00D4608C" w:rsidP="00D4608C">
      <w:pPr>
        <w:rPr>
          <w:rFonts w:ascii="Arial" w:hAnsi="Arial" w:cs="Arial"/>
        </w:rPr>
      </w:pPr>
      <w:r w:rsidRPr="00A60C7E">
        <w:rPr>
          <w:rFonts w:ascii="Arial" w:hAnsi="Arial" w:cs="Arial"/>
        </w:rPr>
        <w:t>__________________________________________</w:t>
      </w:r>
    </w:p>
    <w:p w14:paraId="21B3C40A" w14:textId="77777777" w:rsidR="00D4608C" w:rsidRPr="00A60C7E" w:rsidRDefault="00D4608C" w:rsidP="00D4608C">
      <w:pPr>
        <w:rPr>
          <w:rFonts w:ascii="Arial" w:hAnsi="Arial" w:cs="Arial"/>
        </w:rPr>
      </w:pPr>
      <w:r w:rsidRPr="00A60C7E">
        <w:rPr>
          <w:rFonts w:ascii="Arial" w:hAnsi="Arial" w:cs="Arial"/>
        </w:rPr>
        <w:t>Employee’s Signature</w:t>
      </w:r>
    </w:p>
    <w:p w14:paraId="08746EE8" w14:textId="77777777" w:rsidR="00D4608C" w:rsidRPr="00A60C7E" w:rsidRDefault="00D4608C" w:rsidP="00D4608C">
      <w:pPr>
        <w:rPr>
          <w:rFonts w:ascii="Arial" w:hAnsi="Arial" w:cs="Arial"/>
        </w:rPr>
      </w:pPr>
    </w:p>
    <w:p w14:paraId="75CF6164" w14:textId="77777777" w:rsidR="00D4608C" w:rsidRPr="00A60C7E" w:rsidRDefault="00D4608C" w:rsidP="00D4608C">
      <w:pPr>
        <w:rPr>
          <w:rFonts w:ascii="Arial" w:hAnsi="Arial" w:cs="Arial"/>
        </w:rPr>
      </w:pPr>
      <w:r w:rsidRPr="00A60C7E">
        <w:rPr>
          <w:rFonts w:ascii="Arial" w:hAnsi="Arial" w:cs="Arial"/>
        </w:rPr>
        <w:t>___________________________________________</w:t>
      </w:r>
      <w:r w:rsidRPr="00A60C7E">
        <w:rPr>
          <w:rFonts w:ascii="Arial" w:hAnsi="Arial" w:cs="Arial"/>
        </w:rPr>
        <w:tab/>
      </w:r>
      <w:r w:rsidRPr="00A60C7E">
        <w:rPr>
          <w:rFonts w:ascii="Arial" w:hAnsi="Arial" w:cs="Arial"/>
        </w:rPr>
        <w:tab/>
      </w:r>
      <w:r w:rsidRPr="00A60C7E">
        <w:rPr>
          <w:rFonts w:ascii="Arial" w:hAnsi="Arial" w:cs="Arial"/>
        </w:rPr>
        <w:tab/>
        <w:t>Date_______________________</w:t>
      </w:r>
    </w:p>
    <w:p w14:paraId="2FD8327D" w14:textId="77777777" w:rsidR="00D4608C" w:rsidRPr="00A60C7E" w:rsidRDefault="00D4608C" w:rsidP="00D4608C">
      <w:pPr>
        <w:rPr>
          <w:rFonts w:ascii="Arial" w:hAnsi="Arial" w:cs="Arial"/>
        </w:rPr>
      </w:pPr>
      <w:r w:rsidRPr="00A60C7E">
        <w:rPr>
          <w:rFonts w:ascii="Arial" w:hAnsi="Arial" w:cs="Arial"/>
        </w:rPr>
        <w:t>Printed Name</w:t>
      </w:r>
      <w:r w:rsidRPr="00A60C7E">
        <w:rPr>
          <w:rFonts w:ascii="Arial" w:hAnsi="Arial" w:cs="Arial"/>
        </w:rPr>
        <w:tab/>
      </w:r>
      <w:r w:rsidRPr="00A60C7E">
        <w:rPr>
          <w:rFonts w:ascii="Arial" w:hAnsi="Arial" w:cs="Arial"/>
        </w:rPr>
        <w:tab/>
      </w:r>
      <w:r w:rsidRPr="00A60C7E">
        <w:rPr>
          <w:rFonts w:ascii="Arial" w:hAnsi="Arial" w:cs="Arial"/>
        </w:rPr>
        <w:tab/>
      </w:r>
      <w:r w:rsidRPr="00A60C7E">
        <w:rPr>
          <w:rFonts w:ascii="Arial" w:hAnsi="Arial" w:cs="Arial"/>
        </w:rPr>
        <w:tab/>
      </w:r>
      <w:r w:rsidRPr="00A60C7E">
        <w:rPr>
          <w:rFonts w:ascii="Arial" w:hAnsi="Arial" w:cs="Arial"/>
        </w:rPr>
        <w:tab/>
      </w:r>
      <w:r w:rsidRPr="00A60C7E">
        <w:rPr>
          <w:rFonts w:ascii="Arial" w:hAnsi="Arial" w:cs="Arial"/>
        </w:rPr>
        <w:tab/>
      </w:r>
    </w:p>
    <w:p w14:paraId="1415B450" w14:textId="77777777" w:rsidR="00D4608C" w:rsidRPr="00A60C7E" w:rsidRDefault="00D4608C" w:rsidP="00D4608C">
      <w:pPr>
        <w:rPr>
          <w:rFonts w:ascii="Arial" w:hAnsi="Arial" w:cs="Arial"/>
        </w:rPr>
      </w:pPr>
    </w:p>
    <w:p w14:paraId="1FB31ECE" w14:textId="77777777" w:rsidR="00D4608C" w:rsidRPr="00A60C7E" w:rsidRDefault="00D4608C" w:rsidP="00D4608C">
      <w:pPr>
        <w:rPr>
          <w:rFonts w:ascii="Arial" w:hAnsi="Arial" w:cs="Arial"/>
        </w:rPr>
      </w:pPr>
      <w:r w:rsidRPr="00A60C7E">
        <w:rPr>
          <w:rFonts w:ascii="Arial" w:hAnsi="Arial" w:cs="Arial"/>
        </w:rPr>
        <w:t>___________________________________________</w:t>
      </w:r>
    </w:p>
    <w:p w14:paraId="35B19217" w14:textId="77777777" w:rsidR="00D4608C" w:rsidRPr="00A60C7E" w:rsidRDefault="00D4608C" w:rsidP="00D4608C">
      <w:pPr>
        <w:rPr>
          <w:rFonts w:ascii="Arial" w:hAnsi="Arial" w:cs="Arial"/>
        </w:rPr>
      </w:pPr>
      <w:r w:rsidRPr="00A60C7E">
        <w:rPr>
          <w:rFonts w:ascii="Arial" w:hAnsi="Arial" w:cs="Arial"/>
        </w:rPr>
        <w:t>Supervisor’s Signature</w:t>
      </w:r>
    </w:p>
    <w:p w14:paraId="783E3A3E" w14:textId="77777777" w:rsidR="00D4608C" w:rsidRPr="00A60C7E" w:rsidRDefault="00D4608C" w:rsidP="00D4608C">
      <w:pPr>
        <w:rPr>
          <w:rFonts w:ascii="Arial" w:hAnsi="Arial" w:cs="Arial"/>
        </w:rPr>
      </w:pPr>
    </w:p>
    <w:p w14:paraId="064D5E14" w14:textId="77777777" w:rsidR="00D4608C" w:rsidRPr="00A60C7E" w:rsidRDefault="00D4608C" w:rsidP="00D4608C">
      <w:pPr>
        <w:rPr>
          <w:rFonts w:ascii="Arial" w:hAnsi="Arial" w:cs="Arial"/>
        </w:rPr>
      </w:pPr>
      <w:r w:rsidRPr="00A60C7E">
        <w:rPr>
          <w:rFonts w:ascii="Arial" w:hAnsi="Arial" w:cs="Arial"/>
        </w:rPr>
        <w:t>__________________________________________</w:t>
      </w:r>
      <w:r w:rsidRPr="00A60C7E">
        <w:rPr>
          <w:rFonts w:ascii="Arial" w:hAnsi="Arial" w:cs="Arial"/>
        </w:rPr>
        <w:tab/>
      </w:r>
      <w:r w:rsidRPr="00A60C7E">
        <w:rPr>
          <w:rFonts w:ascii="Arial" w:hAnsi="Arial" w:cs="Arial"/>
        </w:rPr>
        <w:tab/>
      </w:r>
      <w:r w:rsidRPr="00A60C7E">
        <w:rPr>
          <w:rFonts w:ascii="Arial" w:hAnsi="Arial" w:cs="Arial"/>
        </w:rPr>
        <w:tab/>
        <w:t>Date_______________________</w:t>
      </w:r>
    </w:p>
    <w:p w14:paraId="7864FB98" w14:textId="1D7DEA79" w:rsidR="00493F56" w:rsidRPr="00A60C7E" w:rsidRDefault="00D4608C" w:rsidP="00D4608C">
      <w:pPr>
        <w:rPr>
          <w:rFonts w:ascii="Arial" w:hAnsi="Arial" w:cs="Arial"/>
        </w:rPr>
      </w:pPr>
      <w:r w:rsidRPr="00A60C7E">
        <w:rPr>
          <w:rFonts w:ascii="Arial" w:hAnsi="Arial" w:cs="Arial"/>
        </w:rPr>
        <w:t>Printed Name</w:t>
      </w:r>
      <w:r w:rsidRPr="00A60C7E">
        <w:rPr>
          <w:rFonts w:ascii="Arial" w:hAnsi="Arial" w:cs="Arial"/>
        </w:rPr>
        <w:tab/>
      </w:r>
      <w:r w:rsidRPr="00A60C7E">
        <w:rPr>
          <w:rFonts w:ascii="Arial" w:hAnsi="Arial" w:cs="Arial"/>
        </w:rPr>
        <w:tab/>
      </w:r>
      <w:r w:rsidRPr="00A60C7E">
        <w:rPr>
          <w:rFonts w:ascii="Arial" w:hAnsi="Arial" w:cs="Arial"/>
        </w:rPr>
        <w:tab/>
      </w:r>
      <w:r w:rsidRPr="00A60C7E">
        <w:rPr>
          <w:rFonts w:ascii="Arial" w:hAnsi="Arial" w:cs="Arial"/>
        </w:rPr>
        <w:tab/>
      </w:r>
      <w:r w:rsidRPr="00A60C7E">
        <w:rPr>
          <w:rFonts w:ascii="Arial" w:hAnsi="Arial" w:cs="Arial"/>
        </w:rPr>
        <w:tab/>
      </w:r>
      <w:r w:rsidRPr="00A60C7E">
        <w:rPr>
          <w:rFonts w:ascii="Arial" w:hAnsi="Arial" w:cs="Arial"/>
        </w:rPr>
        <w:tab/>
      </w:r>
    </w:p>
    <w:p w14:paraId="65756638" w14:textId="63DF661B" w:rsidR="00493F56" w:rsidRDefault="00493F56" w:rsidP="00D4608C">
      <w:pPr>
        <w:rPr>
          <w:rFonts w:ascii="Arial" w:hAnsi="Arial" w:cs="Arial"/>
        </w:rPr>
      </w:pPr>
    </w:p>
    <w:p w14:paraId="0C5D0C01" w14:textId="77777777" w:rsidR="00493F56" w:rsidRPr="00A60C7E" w:rsidRDefault="00493F56" w:rsidP="00D4608C">
      <w:pPr>
        <w:rPr>
          <w:rFonts w:ascii="Arial" w:hAnsi="Arial" w:cs="Arial"/>
        </w:rPr>
      </w:pPr>
    </w:p>
    <w:p w14:paraId="718CA718" w14:textId="471CE7A7" w:rsidR="006234EB" w:rsidRPr="00A60C7E" w:rsidRDefault="00D4608C" w:rsidP="00B551ED">
      <w:pPr>
        <w:rPr>
          <w:rFonts w:ascii="Arial" w:hAnsi="Arial" w:cs="Arial"/>
        </w:rPr>
      </w:pPr>
      <w:r w:rsidRPr="00A60C7E">
        <w:rPr>
          <w:rFonts w:ascii="Arial" w:hAnsi="Arial" w:cs="Arial"/>
          <w:b/>
          <w:color w:val="800080"/>
        </w:rPr>
        <w:t>Reminder: Signed Originals of Performance Reviews must be filed with Human Resources annually.</w:t>
      </w:r>
      <w:r w:rsidR="00237DEC" w:rsidRPr="00A60C7E">
        <w:rPr>
          <w:rFonts w:ascii="Arial" w:hAnsi="Arial" w:cs="Arial"/>
        </w:rPr>
        <w:t xml:space="preserve"> </w:t>
      </w:r>
    </w:p>
    <w:sectPr w:rsidR="006234EB" w:rsidRPr="00A60C7E" w:rsidSect="00493F56">
      <w:footerReference w:type="default" r:id="rId12"/>
      <w:headerReference w:type="first" r:id="rId13"/>
      <w:pgSz w:w="12240" w:h="15840" w:code="1"/>
      <w:pgMar w:top="720" w:right="720" w:bottom="720" w:left="720" w:header="720" w:footer="86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CC648F" w14:textId="77777777" w:rsidR="00F51677" w:rsidRDefault="00F51677">
      <w:r>
        <w:separator/>
      </w:r>
    </w:p>
  </w:endnote>
  <w:endnote w:type="continuationSeparator" w:id="0">
    <w:p w14:paraId="2668842C" w14:textId="77777777" w:rsidR="00F51677" w:rsidRDefault="00F51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5C068" w14:textId="77777777" w:rsidR="00DA4868" w:rsidRDefault="00DA4868" w:rsidP="002E08AB">
    <w:pPr>
      <w:tabs>
        <w:tab w:val="left" w:pos="386"/>
        <w:tab w:val="left" w:pos="406"/>
      </w:tabs>
      <w:spacing w:after="36"/>
      <w:ind w:right="371"/>
      <w:rPr>
        <w:sz w:val="2"/>
      </w:rPr>
    </w:pPr>
  </w:p>
  <w:p w14:paraId="6DEB0E31" w14:textId="793C7D74" w:rsidR="002E08AB" w:rsidRPr="00DA4868" w:rsidRDefault="002E08AB" w:rsidP="002E08AB">
    <w:pPr>
      <w:tabs>
        <w:tab w:val="left" w:pos="386"/>
        <w:tab w:val="left" w:pos="406"/>
      </w:tabs>
      <w:spacing w:after="36"/>
      <w:ind w:right="371"/>
      <w:rPr>
        <w:rFonts w:ascii="Arial" w:hAnsi="Arial" w:cs="Arial"/>
      </w:rPr>
    </w:pPr>
    <w:r w:rsidRPr="00595595">
      <w:rPr>
        <w:rFonts w:ascii="Arial" w:hAnsi="Arial" w:cs="Arial"/>
        <w:sz w:val="18"/>
        <w:szCs w:val="18"/>
      </w:rPr>
      <w:t xml:space="preserve">HR </w:t>
    </w:r>
    <w:r>
      <w:rPr>
        <w:rFonts w:ascii="Arial" w:hAnsi="Arial" w:cs="Arial"/>
        <w:sz w:val="18"/>
        <w:szCs w:val="18"/>
      </w:rPr>
      <w:t>3</w:t>
    </w:r>
    <w:r w:rsidRPr="00595595">
      <w:rPr>
        <w:rFonts w:ascii="Arial" w:hAnsi="Arial" w:cs="Arial"/>
        <w:sz w:val="18"/>
        <w:szCs w:val="18"/>
      </w:rPr>
      <w:t>/24</w:t>
    </w:r>
  </w:p>
  <w:p w14:paraId="6D8C6EFA" w14:textId="77777777" w:rsidR="00BE2234" w:rsidRDefault="00BE2234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79A309" w14:textId="77777777" w:rsidR="00F51677" w:rsidRDefault="00F51677">
      <w:r>
        <w:separator/>
      </w:r>
    </w:p>
  </w:footnote>
  <w:footnote w:type="continuationSeparator" w:id="0">
    <w:p w14:paraId="28E9B350" w14:textId="77777777" w:rsidR="00F51677" w:rsidRDefault="00F51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9F142E" w14:textId="2E0B5212" w:rsidR="00DB3DD5" w:rsidRDefault="00DB3DD5" w:rsidP="00DB3DD5">
    <w:pPr>
      <w:pStyle w:val="Header"/>
      <w:jc w:val="center"/>
    </w:pPr>
    <w:r>
      <w:rPr>
        <w:noProof/>
      </w:rPr>
      <w:drawing>
        <wp:inline distT="0" distB="0" distL="0" distR="0" wp14:anchorId="00CC43FE" wp14:editId="58EB7CCA">
          <wp:extent cx="3291840" cy="704850"/>
          <wp:effectExtent l="0" t="0" r="381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91840" cy="704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A5B2C"/>
    <w:multiLevelType w:val="hybridMultilevel"/>
    <w:tmpl w:val="D03C3D00"/>
    <w:lvl w:ilvl="0" w:tplc="9B56D0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EBA57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760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AB293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60890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4FC86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1C210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CD217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B059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76D41A6"/>
    <w:multiLevelType w:val="hybridMultilevel"/>
    <w:tmpl w:val="9DDA57A2"/>
    <w:lvl w:ilvl="0" w:tplc="349E20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95E2B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CFE87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90A68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E49A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0C86D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8841E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DA6B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CD009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2ADA170D"/>
    <w:multiLevelType w:val="hybridMultilevel"/>
    <w:tmpl w:val="12BE68FE"/>
    <w:lvl w:ilvl="0" w:tplc="46629B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608F2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8453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CB6B2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91C15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A625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832DF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E62E0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D5828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0817E1A"/>
    <w:multiLevelType w:val="hybridMultilevel"/>
    <w:tmpl w:val="9358F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A2B96"/>
    <w:multiLevelType w:val="hybridMultilevel"/>
    <w:tmpl w:val="9AD8E340"/>
    <w:lvl w:ilvl="0" w:tplc="04090001">
      <w:start w:val="1"/>
      <w:numFmt w:val="bullet"/>
      <w:lvlText w:val=""/>
      <w:lvlJc w:val="left"/>
      <w:pPr>
        <w:ind w:left="202" w:hanging="202"/>
        <w:jc w:val="right"/>
      </w:pPr>
      <w:rPr>
        <w:rFonts w:ascii="Symbol" w:hAnsi="Symbol" w:hint="default"/>
        <w:b/>
        <w:bCs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96FCD07A">
      <w:numFmt w:val="bullet"/>
      <w:lvlText w:val="•"/>
      <w:lvlJc w:val="left"/>
      <w:pPr>
        <w:ind w:left="1482" w:hanging="202"/>
      </w:pPr>
      <w:rPr>
        <w:rFonts w:hint="default"/>
        <w:lang w:val="en-US" w:eastAsia="en-US" w:bidi="ar-SA"/>
      </w:rPr>
    </w:lvl>
    <w:lvl w:ilvl="2" w:tplc="956CB6FC">
      <w:numFmt w:val="bullet"/>
      <w:lvlText w:val="•"/>
      <w:lvlJc w:val="left"/>
      <w:pPr>
        <w:ind w:left="2584" w:hanging="202"/>
      </w:pPr>
      <w:rPr>
        <w:rFonts w:hint="default"/>
        <w:lang w:val="en-US" w:eastAsia="en-US" w:bidi="ar-SA"/>
      </w:rPr>
    </w:lvl>
    <w:lvl w:ilvl="3" w:tplc="69AED760">
      <w:numFmt w:val="bullet"/>
      <w:lvlText w:val="•"/>
      <w:lvlJc w:val="left"/>
      <w:pPr>
        <w:ind w:left="3686" w:hanging="202"/>
      </w:pPr>
      <w:rPr>
        <w:rFonts w:hint="default"/>
        <w:lang w:val="en-US" w:eastAsia="en-US" w:bidi="ar-SA"/>
      </w:rPr>
    </w:lvl>
    <w:lvl w:ilvl="4" w:tplc="3DF41230">
      <w:numFmt w:val="bullet"/>
      <w:lvlText w:val="•"/>
      <w:lvlJc w:val="left"/>
      <w:pPr>
        <w:ind w:left="4788" w:hanging="202"/>
      </w:pPr>
      <w:rPr>
        <w:rFonts w:hint="default"/>
        <w:lang w:val="en-US" w:eastAsia="en-US" w:bidi="ar-SA"/>
      </w:rPr>
    </w:lvl>
    <w:lvl w:ilvl="5" w:tplc="076653A0">
      <w:numFmt w:val="bullet"/>
      <w:lvlText w:val="•"/>
      <w:lvlJc w:val="left"/>
      <w:pPr>
        <w:ind w:left="5890" w:hanging="202"/>
      </w:pPr>
      <w:rPr>
        <w:rFonts w:hint="default"/>
        <w:lang w:val="en-US" w:eastAsia="en-US" w:bidi="ar-SA"/>
      </w:rPr>
    </w:lvl>
    <w:lvl w:ilvl="6" w:tplc="A3F45430">
      <w:numFmt w:val="bullet"/>
      <w:lvlText w:val="•"/>
      <w:lvlJc w:val="left"/>
      <w:pPr>
        <w:ind w:left="6992" w:hanging="202"/>
      </w:pPr>
      <w:rPr>
        <w:rFonts w:hint="default"/>
        <w:lang w:val="en-US" w:eastAsia="en-US" w:bidi="ar-SA"/>
      </w:rPr>
    </w:lvl>
    <w:lvl w:ilvl="7" w:tplc="2864D5B8">
      <w:numFmt w:val="bullet"/>
      <w:lvlText w:val="•"/>
      <w:lvlJc w:val="left"/>
      <w:pPr>
        <w:ind w:left="8094" w:hanging="202"/>
      </w:pPr>
      <w:rPr>
        <w:rFonts w:hint="default"/>
        <w:lang w:val="en-US" w:eastAsia="en-US" w:bidi="ar-SA"/>
      </w:rPr>
    </w:lvl>
    <w:lvl w:ilvl="8" w:tplc="7E0E5406">
      <w:numFmt w:val="bullet"/>
      <w:lvlText w:val="•"/>
      <w:lvlJc w:val="left"/>
      <w:pPr>
        <w:ind w:left="9196" w:hanging="202"/>
      </w:pPr>
      <w:rPr>
        <w:rFonts w:hint="default"/>
        <w:lang w:val="en-US" w:eastAsia="en-US" w:bidi="ar-SA"/>
      </w:rPr>
    </w:lvl>
  </w:abstractNum>
  <w:abstractNum w:abstractNumId="5" w15:restartNumberingAfterBreak="0">
    <w:nsid w:val="70FC47B6"/>
    <w:multiLevelType w:val="hybridMultilevel"/>
    <w:tmpl w:val="C4CC3750"/>
    <w:lvl w:ilvl="0" w:tplc="6ACA5B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762AE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F88BD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C7A95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20A34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B74C7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74AE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82C40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6A2C7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NLawtDAyNzE0szRW0lEKTi0uzszPAymwrAUAg1DpZywAAAA="/>
  </w:docVars>
  <w:rsids>
    <w:rsidRoot w:val="00BE2234"/>
    <w:rsid w:val="0000042E"/>
    <w:rsid w:val="00035B3E"/>
    <w:rsid w:val="00063404"/>
    <w:rsid w:val="000927FE"/>
    <w:rsid w:val="000C19EE"/>
    <w:rsid w:val="000F0CF3"/>
    <w:rsid w:val="00124168"/>
    <w:rsid w:val="0015279B"/>
    <w:rsid w:val="001577DC"/>
    <w:rsid w:val="0016092A"/>
    <w:rsid w:val="001875A2"/>
    <w:rsid w:val="0019744C"/>
    <w:rsid w:val="001B1878"/>
    <w:rsid w:val="001B31E6"/>
    <w:rsid w:val="001C5B67"/>
    <w:rsid w:val="0021797B"/>
    <w:rsid w:val="00237DEC"/>
    <w:rsid w:val="002E08AB"/>
    <w:rsid w:val="002E702B"/>
    <w:rsid w:val="0034752C"/>
    <w:rsid w:val="003975A6"/>
    <w:rsid w:val="003C5999"/>
    <w:rsid w:val="003E3C30"/>
    <w:rsid w:val="003F1A07"/>
    <w:rsid w:val="003F541B"/>
    <w:rsid w:val="00441E25"/>
    <w:rsid w:val="00455730"/>
    <w:rsid w:val="00460BC5"/>
    <w:rsid w:val="004777D7"/>
    <w:rsid w:val="00483D83"/>
    <w:rsid w:val="00493F56"/>
    <w:rsid w:val="004A5D61"/>
    <w:rsid w:val="004B5B4B"/>
    <w:rsid w:val="004C7C83"/>
    <w:rsid w:val="005251DA"/>
    <w:rsid w:val="00560584"/>
    <w:rsid w:val="005615A0"/>
    <w:rsid w:val="00595595"/>
    <w:rsid w:val="005B55C5"/>
    <w:rsid w:val="005B5F5E"/>
    <w:rsid w:val="005C3B4E"/>
    <w:rsid w:val="005F7043"/>
    <w:rsid w:val="005F7BA3"/>
    <w:rsid w:val="0060231D"/>
    <w:rsid w:val="00603D27"/>
    <w:rsid w:val="00617B2F"/>
    <w:rsid w:val="006234EB"/>
    <w:rsid w:val="0062546D"/>
    <w:rsid w:val="00635135"/>
    <w:rsid w:val="006A1F7F"/>
    <w:rsid w:val="006A7366"/>
    <w:rsid w:val="006A7771"/>
    <w:rsid w:val="006C70F0"/>
    <w:rsid w:val="006E1638"/>
    <w:rsid w:val="006E7B7A"/>
    <w:rsid w:val="007450F9"/>
    <w:rsid w:val="00765520"/>
    <w:rsid w:val="007A09C4"/>
    <w:rsid w:val="007D3007"/>
    <w:rsid w:val="007E1CB1"/>
    <w:rsid w:val="007F469B"/>
    <w:rsid w:val="00874291"/>
    <w:rsid w:val="008C3862"/>
    <w:rsid w:val="008C6C96"/>
    <w:rsid w:val="008D7616"/>
    <w:rsid w:val="008E179A"/>
    <w:rsid w:val="008E4D38"/>
    <w:rsid w:val="008F23F4"/>
    <w:rsid w:val="008F75ED"/>
    <w:rsid w:val="0094594F"/>
    <w:rsid w:val="00985550"/>
    <w:rsid w:val="009A1611"/>
    <w:rsid w:val="00A0001F"/>
    <w:rsid w:val="00A04264"/>
    <w:rsid w:val="00A32BA0"/>
    <w:rsid w:val="00A51D16"/>
    <w:rsid w:val="00A60C7E"/>
    <w:rsid w:val="00A92C9F"/>
    <w:rsid w:val="00A9331D"/>
    <w:rsid w:val="00AB7D40"/>
    <w:rsid w:val="00AD3784"/>
    <w:rsid w:val="00B07C23"/>
    <w:rsid w:val="00B52E60"/>
    <w:rsid w:val="00B551ED"/>
    <w:rsid w:val="00BB723B"/>
    <w:rsid w:val="00BC05EC"/>
    <w:rsid w:val="00BD34F1"/>
    <w:rsid w:val="00BE2234"/>
    <w:rsid w:val="00BF03BF"/>
    <w:rsid w:val="00C44437"/>
    <w:rsid w:val="00C6267B"/>
    <w:rsid w:val="00CC7ACD"/>
    <w:rsid w:val="00D44F71"/>
    <w:rsid w:val="00D4608C"/>
    <w:rsid w:val="00D70309"/>
    <w:rsid w:val="00DA2AB0"/>
    <w:rsid w:val="00DA44EE"/>
    <w:rsid w:val="00DA4868"/>
    <w:rsid w:val="00DB3DD5"/>
    <w:rsid w:val="00DC1D86"/>
    <w:rsid w:val="00DE58A7"/>
    <w:rsid w:val="00EA7FC6"/>
    <w:rsid w:val="00ED5101"/>
    <w:rsid w:val="00F442A4"/>
    <w:rsid w:val="00F51677"/>
    <w:rsid w:val="00F85E45"/>
    <w:rsid w:val="00F96694"/>
    <w:rsid w:val="00F977B3"/>
    <w:rsid w:val="00FE1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1E2FB9"/>
  <w15:docId w15:val="{BDAED8FB-F22B-40F5-ACA0-FF297540E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179A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75" w:line="365" w:lineRule="exact"/>
      <w:ind w:right="2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69" w:after="34"/>
      <w:ind w:left="386" w:right="330" w:hanging="180"/>
    </w:pPr>
  </w:style>
  <w:style w:type="paragraph" w:customStyle="1" w:styleId="TableParagraph">
    <w:name w:val="Table Paragraph"/>
    <w:basedOn w:val="Normal"/>
    <w:uiPriority w:val="1"/>
    <w:qFormat/>
    <w:pPr>
      <w:ind w:left="201"/>
    </w:pPr>
  </w:style>
  <w:style w:type="paragraph" w:styleId="Header">
    <w:name w:val="header"/>
    <w:basedOn w:val="Normal"/>
    <w:link w:val="HeaderChar"/>
    <w:uiPriority w:val="99"/>
    <w:unhideWhenUsed/>
    <w:rsid w:val="005C3B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3B4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C3B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3B4E"/>
    <w:rPr>
      <w:rFonts w:ascii="Times New Roman" w:eastAsia="Times New Roman" w:hAnsi="Times New Roman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7E1CB1"/>
  </w:style>
  <w:style w:type="paragraph" w:styleId="NormalWeb">
    <w:name w:val="Normal (Web)"/>
    <w:basedOn w:val="Normal"/>
    <w:uiPriority w:val="99"/>
    <w:semiHidden/>
    <w:unhideWhenUsed/>
    <w:rsid w:val="001B31E6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leGrid">
    <w:name w:val="Table Grid"/>
    <w:basedOn w:val="TableNormal"/>
    <w:uiPriority w:val="39"/>
    <w:rsid w:val="00BB72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927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27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27F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27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27F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27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7FE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B187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18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51D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561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51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9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2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681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65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87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59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83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97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54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590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41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5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9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41271">
          <w:marLeft w:val="0"/>
          <w:marRight w:val="0"/>
          <w:marTop w:val="0"/>
          <w:marBottom w:val="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0952">
          <w:marLeft w:val="0"/>
          <w:marRight w:val="0"/>
          <w:marTop w:val="0"/>
          <w:marBottom w:val="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5521">
          <w:marLeft w:val="0"/>
          <w:marRight w:val="0"/>
          <w:marTop w:val="0"/>
          <w:marBottom w:val="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28841">
          <w:marLeft w:val="0"/>
          <w:marRight w:val="0"/>
          <w:marTop w:val="0"/>
          <w:marBottom w:val="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97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6334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kidmore.edu/hr/policies/Skidmore-Employee-Competencies-Final-3.2024.pdf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C76634F3DE004DBDD593471EFCF571" ma:contentTypeVersion="15" ma:contentTypeDescription="Create a new document." ma:contentTypeScope="" ma:versionID="614b43d354452af3637d76cc8fe5869b">
  <xsd:schema xmlns:xsd="http://www.w3.org/2001/XMLSchema" xmlns:xs="http://www.w3.org/2001/XMLSchema" xmlns:p="http://schemas.microsoft.com/office/2006/metadata/properties" xmlns:ns3="65cd5a96-9bd2-429c-845e-dbfb413f76c9" xmlns:ns4="8706059f-bf57-4239-b1b2-c06690fd446f" targetNamespace="http://schemas.microsoft.com/office/2006/metadata/properties" ma:root="true" ma:fieldsID="a89e744959e2d294ee8f8870b4305711" ns3:_="" ns4:_="">
    <xsd:import namespace="65cd5a96-9bd2-429c-845e-dbfb413f76c9"/>
    <xsd:import namespace="8706059f-bf57-4239-b1b2-c06690fd446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ObjectDetectorVersions" minOccurs="0"/>
                <xsd:element ref="ns3:MediaServiceSearchPropertie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d5a96-9bd2-429c-845e-dbfb413f76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06059f-bf57-4239-b1b2-c06690fd446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5cd5a96-9bd2-429c-845e-dbfb413f76c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4BFD7-A348-45C6-A917-32923E6099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d5a96-9bd2-429c-845e-dbfb413f76c9"/>
    <ds:schemaRef ds:uri="8706059f-bf57-4239-b1b2-c06690fd44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F667A1-97D0-4A8D-A280-731E27FD14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0338B6-30C1-4FC9-BC14-78C9E05B83F5}">
  <ds:schemaRefs>
    <ds:schemaRef ds:uri="http://schemas.microsoft.com/office/2006/metadata/properties"/>
    <ds:schemaRef ds:uri="http://schemas.microsoft.com/office/infopath/2007/PartnerControls"/>
    <ds:schemaRef ds:uri="65cd5a96-9bd2-429c-845e-dbfb413f76c9"/>
  </ds:schemaRefs>
</ds:datastoreItem>
</file>

<file path=customXml/itemProps4.xml><?xml version="1.0" encoding="utf-8"?>
<ds:datastoreItem xmlns:ds="http://schemas.openxmlformats.org/officeDocument/2006/customXml" ds:itemID="{6149C735-EFD3-45A8-A033-647527800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9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PERFORMANCE REVIEW</vt:lpstr>
    </vt:vector>
  </TitlesOfParts>
  <Company/>
  <LinksUpToDate>false</LinksUpToDate>
  <CharactersWithSpaces>4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PERFORMANCE REVIEW</dc:title>
  <dc:subject/>
  <dc:creator>klloyd</dc:creator>
  <cp:keywords/>
  <dc:description/>
  <cp:lastModifiedBy>Brittany von Schiller</cp:lastModifiedBy>
  <cp:revision>2</cp:revision>
  <dcterms:created xsi:type="dcterms:W3CDTF">2024-03-27T13:01:00Z</dcterms:created>
  <dcterms:modified xsi:type="dcterms:W3CDTF">2024-03-27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12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4-02-08T00:00:00Z</vt:filetime>
  </property>
  <property fmtid="{D5CDD505-2E9C-101B-9397-08002B2CF9AE}" pid="5" name="Producer">
    <vt:lpwstr>Microsoft® Word 2010</vt:lpwstr>
  </property>
  <property fmtid="{D5CDD505-2E9C-101B-9397-08002B2CF9AE}" pid="6" name="GrammarlyDocumentId">
    <vt:lpwstr>4579bec8ac89904d23b491081f01e7169a3aad76553693dea1f4b538ab972539</vt:lpwstr>
  </property>
  <property fmtid="{D5CDD505-2E9C-101B-9397-08002B2CF9AE}" pid="7" name="ContentTypeId">
    <vt:lpwstr>0x0101009CC76634F3DE004DBDD593471EFCF571</vt:lpwstr>
  </property>
</Properties>
</file>